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BFA293" w14:textId="71925320" w:rsidR="003A4461" w:rsidRPr="001022A6" w:rsidRDefault="008A1B89" w:rsidP="001022A6">
      <w:pPr>
        <w:spacing w:line="360" w:lineRule="atLeast"/>
        <w:ind w:left="-426"/>
        <w:jc w:val="center"/>
        <w:rPr>
          <w:b/>
          <w:sz w:val="28"/>
          <w:szCs w:val="20"/>
          <w:lang w:val="en-US"/>
        </w:rPr>
      </w:pPr>
      <w:r w:rsidRPr="001022A6">
        <w:rPr>
          <w:b/>
          <w:sz w:val="28"/>
          <w:szCs w:val="20"/>
          <w:lang w:val="en-US"/>
        </w:rPr>
        <w:t>Presentation of achievements regarding scientific activities and research and development activities</w:t>
      </w:r>
      <w:r w:rsidR="00F76C4C" w:rsidRPr="001022A6">
        <w:rPr>
          <w:b/>
          <w:sz w:val="28"/>
          <w:szCs w:val="20"/>
          <w:lang w:val="en-US"/>
        </w:rPr>
        <w:br/>
      </w:r>
      <w:r w:rsidRPr="001022A6">
        <w:rPr>
          <w:b/>
          <w:sz w:val="28"/>
          <w:szCs w:val="20"/>
          <w:lang w:val="en-US"/>
        </w:rPr>
        <w:t>in discipline</w:t>
      </w:r>
      <w:r w:rsidR="00F76C4C" w:rsidRPr="001022A6">
        <w:rPr>
          <w:b/>
          <w:sz w:val="28"/>
          <w:szCs w:val="20"/>
          <w:lang w:val="en-US"/>
        </w:rPr>
        <w:t xml:space="preserve">: </w:t>
      </w:r>
      <w:r w:rsidR="00CE382D" w:rsidRPr="001022A6">
        <w:rPr>
          <w:sz w:val="18"/>
          <w:szCs w:val="18"/>
          <w:lang w:val="en-GB"/>
        </w:rPr>
        <w:t xml:space="preserve"> </w:t>
      </w:r>
      <w:r w:rsidR="00CE382D" w:rsidRPr="001022A6">
        <w:rPr>
          <w:b/>
          <w:sz w:val="28"/>
          <w:szCs w:val="20"/>
          <w:lang w:val="en-US"/>
        </w:rPr>
        <w:t>mechanical engineering</w:t>
      </w:r>
    </w:p>
    <w:p w14:paraId="6A431766" w14:textId="4C4C07D2" w:rsidR="008A1B89" w:rsidRPr="001022A6" w:rsidRDefault="008A1B89" w:rsidP="001022A6">
      <w:pPr>
        <w:spacing w:after="0" w:line="360" w:lineRule="atLeast"/>
        <w:ind w:left="-426"/>
        <w:jc w:val="center"/>
        <w:rPr>
          <w:b/>
          <w:i/>
          <w:sz w:val="20"/>
          <w:szCs w:val="20"/>
          <w:lang w:val="en-US"/>
        </w:rPr>
      </w:pPr>
      <w:r w:rsidRPr="001022A6">
        <w:rPr>
          <w:b/>
          <w:i/>
          <w:sz w:val="20"/>
          <w:szCs w:val="20"/>
          <w:lang w:val="en-US"/>
        </w:rPr>
        <w:t>Recruitment to the Doctoral School of Wroc</w:t>
      </w:r>
      <w:r w:rsidR="00A16E9C" w:rsidRPr="001022A6">
        <w:rPr>
          <w:b/>
          <w:i/>
          <w:sz w:val="20"/>
          <w:szCs w:val="20"/>
          <w:lang w:val="en-US"/>
        </w:rPr>
        <w:t>l</w:t>
      </w:r>
      <w:r w:rsidRPr="001022A6">
        <w:rPr>
          <w:b/>
          <w:i/>
          <w:sz w:val="20"/>
          <w:szCs w:val="20"/>
          <w:lang w:val="en-US"/>
        </w:rPr>
        <w:t>aw University of Science and Technology</w:t>
      </w:r>
      <w:r w:rsidR="00A96D66" w:rsidRPr="001022A6">
        <w:rPr>
          <w:b/>
          <w:i/>
          <w:sz w:val="20"/>
          <w:szCs w:val="20"/>
          <w:lang w:val="en-US"/>
        </w:rPr>
        <w:t>, academic year 2024/2025</w:t>
      </w:r>
    </w:p>
    <w:p w14:paraId="58F22379" w14:textId="0CEF2EF1" w:rsidR="00E63F84" w:rsidRPr="008A1B89" w:rsidRDefault="008A1B89" w:rsidP="001022A6">
      <w:pPr>
        <w:shd w:val="clear" w:color="auto" w:fill="D9D9D9" w:themeFill="background1" w:themeFillShade="D9"/>
        <w:spacing w:after="0" w:line="360" w:lineRule="atLeast"/>
        <w:rPr>
          <w:b/>
          <w:sz w:val="28"/>
          <w:szCs w:val="24"/>
          <w:lang w:val="en-US"/>
        </w:rPr>
      </w:pPr>
      <w:r w:rsidRPr="008A1B89">
        <w:rPr>
          <w:b/>
          <w:sz w:val="28"/>
          <w:szCs w:val="24"/>
          <w:lang w:val="en-US"/>
        </w:rPr>
        <w:t>Candidate data</w:t>
      </w:r>
    </w:p>
    <w:p w14:paraId="5C47B1AC" w14:textId="71D8D74F" w:rsidR="00F24733" w:rsidRPr="008A1B89" w:rsidRDefault="008A1B89" w:rsidP="001022A6">
      <w:pPr>
        <w:tabs>
          <w:tab w:val="left" w:pos="5103"/>
        </w:tabs>
        <w:spacing w:after="0" w:line="360" w:lineRule="atLeast"/>
        <w:rPr>
          <w:rFonts w:cstheme="minorHAnsi"/>
          <w:color w:val="000000" w:themeColor="text1"/>
          <w:sz w:val="24"/>
          <w:lang w:val="en-US"/>
        </w:rPr>
      </w:pPr>
      <w:r w:rsidRPr="008A1B89">
        <w:rPr>
          <w:sz w:val="24"/>
          <w:szCs w:val="24"/>
          <w:lang w:val="en-US"/>
        </w:rPr>
        <w:t>Name and surname</w:t>
      </w:r>
      <w:r w:rsidR="00E63F84" w:rsidRPr="008A1B89">
        <w:rPr>
          <w:sz w:val="24"/>
          <w:szCs w:val="24"/>
          <w:lang w:val="en-US"/>
        </w:rPr>
        <w:t xml:space="preserve">: </w:t>
      </w:r>
    </w:p>
    <w:p w14:paraId="4577EFB9" w14:textId="26C8E5B1" w:rsidR="00E63F84" w:rsidRPr="00A96D66" w:rsidRDefault="008A1B89" w:rsidP="001022A6">
      <w:pPr>
        <w:tabs>
          <w:tab w:val="left" w:pos="567"/>
        </w:tabs>
        <w:spacing w:after="0" w:line="360" w:lineRule="atLeast"/>
        <w:rPr>
          <w:rFonts w:cstheme="minorHAnsi"/>
          <w:color w:val="000000" w:themeColor="text1"/>
          <w:sz w:val="24"/>
          <w:lang w:val="en-US"/>
        </w:rPr>
      </w:pPr>
      <w:r w:rsidRPr="00A96D66">
        <w:rPr>
          <w:rFonts w:cstheme="minorHAnsi"/>
          <w:color w:val="000000" w:themeColor="text1"/>
          <w:sz w:val="24"/>
          <w:lang w:val="en-US"/>
        </w:rPr>
        <w:t>Date of birth</w:t>
      </w:r>
      <w:r w:rsidR="00E63F84" w:rsidRPr="00A96D66">
        <w:rPr>
          <w:rFonts w:cstheme="minorHAnsi"/>
          <w:color w:val="000000" w:themeColor="text1"/>
          <w:sz w:val="24"/>
          <w:lang w:val="en-US"/>
        </w:rPr>
        <w:t xml:space="preserve">: </w:t>
      </w:r>
    </w:p>
    <w:p w14:paraId="253456B0" w14:textId="042071AD" w:rsidR="00E63F84" w:rsidRPr="00A96D66" w:rsidRDefault="00120E79" w:rsidP="001022A6">
      <w:pPr>
        <w:tabs>
          <w:tab w:val="left" w:pos="5103"/>
        </w:tabs>
        <w:spacing w:after="0" w:line="360" w:lineRule="atLeast"/>
        <w:rPr>
          <w:rFonts w:cstheme="minorHAnsi"/>
          <w:color w:val="000000" w:themeColor="text1"/>
          <w:sz w:val="24"/>
          <w:lang w:val="en-US"/>
        </w:rPr>
      </w:pPr>
      <w:r w:rsidRPr="00A96D66">
        <w:rPr>
          <w:rFonts w:cstheme="minorHAnsi"/>
          <w:color w:val="000000" w:themeColor="text1"/>
          <w:sz w:val="24"/>
          <w:lang w:val="en-US"/>
        </w:rPr>
        <w:t>E</w:t>
      </w:r>
      <w:r w:rsidR="00E63F84" w:rsidRPr="00A96D66">
        <w:rPr>
          <w:rFonts w:cstheme="minorHAnsi"/>
          <w:color w:val="000000" w:themeColor="text1"/>
          <w:sz w:val="24"/>
          <w:lang w:val="en-US"/>
        </w:rPr>
        <w:t xml:space="preserve">-mail: </w:t>
      </w:r>
    </w:p>
    <w:p w14:paraId="63EE668B" w14:textId="0CE33CBF" w:rsidR="00E63F84" w:rsidRPr="008A1B89" w:rsidRDefault="008A1B89" w:rsidP="001022A6">
      <w:pPr>
        <w:shd w:val="clear" w:color="auto" w:fill="D9D9D9" w:themeFill="background1" w:themeFillShade="D9"/>
        <w:spacing w:after="120" w:line="360" w:lineRule="atLeast"/>
        <w:rPr>
          <w:sz w:val="28"/>
          <w:szCs w:val="28"/>
          <w:lang w:val="en-US"/>
        </w:rPr>
      </w:pPr>
      <w:r w:rsidRPr="008A1B89">
        <w:rPr>
          <w:b/>
          <w:sz w:val="28"/>
          <w:szCs w:val="28"/>
          <w:lang w:val="en-US"/>
        </w:rPr>
        <w:t>Presentation of scientific activit</w:t>
      </w:r>
      <w:r>
        <w:rPr>
          <w:b/>
          <w:sz w:val="28"/>
          <w:szCs w:val="28"/>
          <w:lang w:val="en-US"/>
        </w:rPr>
        <w:t>ies</w:t>
      </w:r>
      <w:r w:rsidRPr="008A1B89">
        <w:rPr>
          <w:b/>
          <w:sz w:val="28"/>
          <w:szCs w:val="28"/>
          <w:lang w:val="en-US"/>
        </w:rPr>
        <w:t xml:space="preserve"> and research and development activities</w:t>
      </w:r>
    </w:p>
    <w:tbl>
      <w:tblPr>
        <w:tblStyle w:val="Tabela-Siatka"/>
        <w:tblW w:w="9964" w:type="dxa"/>
        <w:jc w:val="center"/>
        <w:tblBorders>
          <w:top w:val="single" w:sz="6" w:space="0" w:color="auto"/>
          <w:left w:val="single" w:sz="8" w:space="0" w:color="auto"/>
          <w:bottom w:val="single" w:sz="6" w:space="0" w:color="auto"/>
          <w:right w:val="single" w:sz="8" w:space="0" w:color="auto"/>
          <w:insideH w:val="single" w:sz="8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51"/>
        <w:gridCol w:w="7088"/>
        <w:gridCol w:w="1225"/>
      </w:tblGrid>
      <w:tr w:rsidR="00CE382D" w:rsidRPr="004B09A8" w14:paraId="20A4A761" w14:textId="77777777" w:rsidTr="001022A6">
        <w:trPr>
          <w:cantSplit/>
          <w:trHeight w:val="346"/>
          <w:jc w:val="center"/>
        </w:trPr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DD4385C" w14:textId="77777777" w:rsidR="00CE382D" w:rsidRPr="00B5387A" w:rsidRDefault="00CE382D" w:rsidP="001022A6">
            <w:pPr>
              <w:pStyle w:val="NormalnyWeb"/>
              <w:ind w:left="113" w:right="113"/>
              <w:jc w:val="center"/>
              <w:rPr>
                <w:rStyle w:val="Odwoaniedokomentarza"/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304EE" w14:textId="7805110F" w:rsidR="00CE382D" w:rsidRPr="00CE382D" w:rsidRDefault="00CE382D" w:rsidP="001022A6">
            <w:pPr>
              <w:jc w:val="center"/>
            </w:pPr>
            <w:proofErr w:type="spellStart"/>
            <w:r>
              <w:rPr>
                <w:rStyle w:val="fontstyle01"/>
              </w:rPr>
              <w:t>Type</w:t>
            </w:r>
            <w:proofErr w:type="spellEnd"/>
            <w:r>
              <w:rPr>
                <w:rStyle w:val="fontstyle01"/>
              </w:rPr>
              <w:t xml:space="preserve"> of </w:t>
            </w:r>
            <w:proofErr w:type="spellStart"/>
            <w:r>
              <w:rPr>
                <w:rStyle w:val="fontstyle01"/>
              </w:rPr>
              <w:t>activity</w:t>
            </w:r>
            <w:proofErr w:type="spellEnd"/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0DA54" w14:textId="14516B84" w:rsidR="00CE382D" w:rsidRPr="004B09A8" w:rsidRDefault="00CE382D" w:rsidP="001022A6">
            <w:pPr>
              <w:pStyle w:val="NormalnyWeb"/>
              <w:jc w:val="center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proofErr w:type="spellStart"/>
            <w:r w:rsidRPr="001022A6"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Number</w:t>
            </w:r>
            <w:proofErr w:type="spellEnd"/>
            <w:r w:rsidRPr="001022A6"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 xml:space="preserve"> </w:t>
            </w:r>
          </w:p>
        </w:tc>
      </w:tr>
      <w:tr w:rsidR="00CE382D" w:rsidRPr="00686695" w14:paraId="4107D5B7" w14:textId="77777777" w:rsidTr="001022A6">
        <w:trPr>
          <w:trHeight w:val="170"/>
          <w:jc w:val="center"/>
        </w:trPr>
        <w:tc>
          <w:tcPr>
            <w:tcW w:w="16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7A197E" w14:textId="77777777" w:rsidR="00CE382D" w:rsidRDefault="00CE382D" w:rsidP="001022A6">
            <w:proofErr w:type="spellStart"/>
            <w:r>
              <w:rPr>
                <w:rStyle w:val="fontstyle01"/>
              </w:rPr>
              <w:t>Scientific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ublications</w:t>
            </w:r>
            <w:proofErr w:type="spellEnd"/>
            <w:r>
              <w:rPr>
                <w:rStyle w:val="fontstyle01"/>
              </w:rPr>
              <w:t xml:space="preserve"> and </w:t>
            </w:r>
            <w:proofErr w:type="spellStart"/>
            <w:r>
              <w:rPr>
                <w:rStyle w:val="fontstyle01"/>
              </w:rPr>
              <w:t>patents</w:t>
            </w:r>
            <w:proofErr w:type="spellEnd"/>
          </w:p>
          <w:p w14:paraId="67B5E610" w14:textId="14CFA6DC" w:rsidR="00CE382D" w:rsidRPr="004B09A8" w:rsidRDefault="00CE382D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7EBFF" w14:textId="1C9924D3" w:rsidR="00CE382D" w:rsidRPr="001022A6" w:rsidRDefault="00CE382D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rticle/publication in an international journal/book from the JCR list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57CF7" w14:textId="77777777" w:rsidR="00CE382D" w:rsidRPr="001022A6" w:rsidRDefault="00CE382D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CE382D" w:rsidRPr="00686695" w14:paraId="3584CC1C" w14:textId="77777777" w:rsidTr="001022A6">
        <w:trPr>
          <w:trHeight w:val="170"/>
          <w:jc w:val="center"/>
        </w:trPr>
        <w:tc>
          <w:tcPr>
            <w:tcW w:w="16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9E99FB" w14:textId="77777777" w:rsidR="00CE382D" w:rsidRPr="00CE382D" w:rsidRDefault="00CE382D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61D7B" w14:textId="71FA25B0" w:rsidR="00CE382D" w:rsidRPr="001022A6" w:rsidRDefault="00CE382D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rticle/publication in a foreign or domestic journal (outside the JCR database)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5D5B8" w14:textId="77777777" w:rsidR="00CE382D" w:rsidRPr="001022A6" w:rsidRDefault="00CE382D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CE382D" w:rsidRPr="004B09A8" w14:paraId="2AAFF8D2" w14:textId="77777777" w:rsidTr="001022A6">
        <w:trPr>
          <w:trHeight w:val="379"/>
          <w:jc w:val="center"/>
        </w:trPr>
        <w:tc>
          <w:tcPr>
            <w:tcW w:w="16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726F6" w14:textId="77777777" w:rsidR="00CE382D" w:rsidRPr="00CE382D" w:rsidRDefault="00CE382D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E8E93" w14:textId="13448743" w:rsidR="00CE382D" w:rsidRPr="001022A6" w:rsidRDefault="00CE382D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btained</w:t>
            </w:r>
            <w:proofErr w:type="spellEnd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atents</w:t>
            </w:r>
            <w:proofErr w:type="spellEnd"/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063C3" w14:textId="77777777" w:rsidR="00CE382D" w:rsidRPr="001022A6" w:rsidRDefault="00CE382D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1022A6" w:rsidRPr="00686695" w14:paraId="5753EDBA" w14:textId="77777777" w:rsidTr="001022A6">
        <w:trPr>
          <w:trHeight w:val="170"/>
          <w:jc w:val="center"/>
        </w:trPr>
        <w:tc>
          <w:tcPr>
            <w:tcW w:w="16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E966FB" w14:textId="0119BA45" w:rsidR="001022A6" w:rsidRPr="001022A6" w:rsidRDefault="001022A6" w:rsidP="001022A6">
            <w:pPr>
              <w:rPr>
                <w:rStyle w:val="fontstyle01"/>
                <w:bCs w:val="0"/>
              </w:rPr>
            </w:pPr>
            <w:proofErr w:type="spellStart"/>
            <w:r w:rsidRPr="001022A6">
              <w:rPr>
                <w:rStyle w:val="fontstyle01"/>
                <w:bCs w:val="0"/>
              </w:rPr>
              <w:t>Taking</w:t>
            </w:r>
            <w:proofErr w:type="spellEnd"/>
            <w:r w:rsidRPr="001022A6">
              <w:rPr>
                <w:rStyle w:val="fontstyle01"/>
                <w:bCs w:val="0"/>
              </w:rPr>
              <w:t xml:space="preserve"> part in </w:t>
            </w:r>
            <w:proofErr w:type="spellStart"/>
            <w:r w:rsidRPr="001022A6">
              <w:rPr>
                <w:rStyle w:val="fontstyle01"/>
                <w:bCs w:val="0"/>
              </w:rPr>
              <w:t>conferences</w:t>
            </w:r>
            <w:proofErr w:type="spellEnd"/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08B19" w14:textId="269882C6" w:rsidR="001022A6" w:rsidRPr="001022A6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dividual presentation at an international conference in the form of an oral presentation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4DE60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1022A6" w:rsidRPr="00686695" w14:paraId="5B5C52BF" w14:textId="77777777" w:rsidTr="001022A6">
        <w:trPr>
          <w:trHeight w:val="170"/>
          <w:jc w:val="center"/>
        </w:trPr>
        <w:tc>
          <w:tcPr>
            <w:tcW w:w="16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D3E54A" w14:textId="77777777" w:rsidR="001022A6" w:rsidRPr="001022A6" w:rsidRDefault="001022A6" w:rsidP="001022A6">
            <w:pPr>
              <w:rPr>
                <w:rStyle w:val="fontstyle01"/>
                <w:bCs w:val="0"/>
                <w:lang w:val="en-GB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03739" w14:textId="2955854E" w:rsidR="001022A6" w:rsidRPr="001022A6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dividual presentation at a national conference in the form of an oral presentation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382C3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1022A6" w:rsidRPr="00686695" w14:paraId="2F32CF62" w14:textId="77777777" w:rsidTr="001022A6">
        <w:trPr>
          <w:trHeight w:val="170"/>
          <w:jc w:val="center"/>
        </w:trPr>
        <w:tc>
          <w:tcPr>
            <w:tcW w:w="16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DF5667" w14:textId="77777777" w:rsidR="001022A6" w:rsidRPr="001022A6" w:rsidRDefault="001022A6" w:rsidP="001022A6">
            <w:pPr>
              <w:rPr>
                <w:rStyle w:val="fontstyle01"/>
                <w:bCs w:val="0"/>
                <w:lang w:val="en-GB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2B8A3" w14:textId="686E8EED" w:rsidR="001022A6" w:rsidRPr="001022A6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dividual presentation at an international conference in the form of a poster presentation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20B93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1022A6" w:rsidRPr="00686695" w14:paraId="4479094B" w14:textId="77777777" w:rsidTr="001022A6">
        <w:trPr>
          <w:trHeight w:val="170"/>
          <w:jc w:val="center"/>
        </w:trPr>
        <w:tc>
          <w:tcPr>
            <w:tcW w:w="16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4AB94B" w14:textId="77777777" w:rsidR="001022A6" w:rsidRPr="001022A6" w:rsidRDefault="001022A6" w:rsidP="001022A6">
            <w:pPr>
              <w:rPr>
                <w:rStyle w:val="fontstyle01"/>
                <w:bCs w:val="0"/>
                <w:lang w:val="en-GB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35228" w14:textId="3A5C228A" w:rsidR="001022A6" w:rsidRPr="001022A6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dividual presentation at the national conference in the form of a poster presentation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38F30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1022A6" w:rsidRPr="00686695" w14:paraId="6E9C33ED" w14:textId="77777777" w:rsidTr="001022A6">
        <w:trPr>
          <w:trHeight w:val="170"/>
          <w:jc w:val="center"/>
        </w:trPr>
        <w:tc>
          <w:tcPr>
            <w:tcW w:w="16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A2D294" w14:textId="77777777" w:rsidR="001022A6" w:rsidRPr="001022A6" w:rsidRDefault="001022A6" w:rsidP="001022A6">
            <w:pPr>
              <w:rPr>
                <w:rStyle w:val="fontstyle01"/>
                <w:bCs w:val="0"/>
                <w:lang w:val="en-GB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52D0B" w14:textId="7BA5DF1F" w:rsidR="001022A6" w:rsidRPr="001022A6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dividual presentation at an international student conference in the form of an oral presentation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DB818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1022A6" w:rsidRPr="00686695" w14:paraId="506A2499" w14:textId="77777777" w:rsidTr="001022A6">
        <w:trPr>
          <w:trHeight w:val="170"/>
          <w:jc w:val="center"/>
        </w:trPr>
        <w:tc>
          <w:tcPr>
            <w:tcW w:w="16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9184E0" w14:textId="77777777" w:rsidR="001022A6" w:rsidRPr="001022A6" w:rsidRDefault="001022A6" w:rsidP="001022A6">
            <w:pPr>
              <w:rPr>
                <w:rStyle w:val="fontstyle01"/>
                <w:bCs w:val="0"/>
                <w:lang w:val="en-GB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37B8A" w14:textId="256DA40C" w:rsidR="001022A6" w:rsidRPr="001022A6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dividual presentation at the student national conference in the form of an oral presentation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721D7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1022A6" w:rsidRPr="00686695" w14:paraId="24F52BE8" w14:textId="77777777" w:rsidTr="001022A6">
        <w:trPr>
          <w:trHeight w:val="170"/>
          <w:jc w:val="center"/>
        </w:trPr>
        <w:tc>
          <w:tcPr>
            <w:tcW w:w="16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C101E8" w14:textId="77777777" w:rsidR="001022A6" w:rsidRPr="001022A6" w:rsidRDefault="001022A6" w:rsidP="001022A6">
            <w:pPr>
              <w:rPr>
                <w:rStyle w:val="fontstyle01"/>
                <w:bCs w:val="0"/>
                <w:lang w:val="en-GB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30B02" w14:textId="7A3B1688" w:rsidR="001022A6" w:rsidRPr="001022A6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dividual presentation at an international student conference in the form of a poster presentation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0A97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1022A6" w:rsidRPr="00686695" w14:paraId="66549565" w14:textId="77777777" w:rsidTr="001022A6">
        <w:trPr>
          <w:trHeight w:val="314"/>
          <w:jc w:val="center"/>
        </w:trPr>
        <w:tc>
          <w:tcPr>
            <w:tcW w:w="16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721ED" w14:textId="77777777" w:rsidR="001022A6" w:rsidRPr="001022A6" w:rsidRDefault="001022A6" w:rsidP="001022A6">
            <w:pPr>
              <w:rPr>
                <w:rStyle w:val="fontstyle01"/>
                <w:bCs w:val="0"/>
                <w:lang w:val="en-GB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D4BCD" w14:textId="47DC45C2" w:rsidR="001022A6" w:rsidRPr="001022A6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dividual presentation at the student national conference in the form of a poster presentation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1D4FC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1022A6" w:rsidRPr="00686695" w14:paraId="182622E8" w14:textId="77777777" w:rsidTr="001022A6">
        <w:trPr>
          <w:trHeight w:val="170"/>
          <w:jc w:val="center"/>
        </w:trPr>
        <w:tc>
          <w:tcPr>
            <w:tcW w:w="16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664873" w14:textId="7B5C9813" w:rsidR="001022A6" w:rsidRPr="001022A6" w:rsidRDefault="001022A6" w:rsidP="001022A6">
            <w:pPr>
              <w:rPr>
                <w:rStyle w:val="fontstyle01"/>
                <w:bCs w:val="0"/>
              </w:rPr>
            </w:pPr>
            <w:proofErr w:type="spellStart"/>
            <w:r w:rsidRPr="001022A6">
              <w:rPr>
                <w:rStyle w:val="fontstyle01"/>
                <w:bCs w:val="0"/>
              </w:rPr>
              <w:t>Awards</w:t>
            </w:r>
            <w:proofErr w:type="spellEnd"/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66B8C" w14:textId="15940D7A" w:rsidR="001022A6" w:rsidRPr="00B5387A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B5387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ternational award for scientific achievement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8B8CC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1022A6" w:rsidRPr="00686695" w14:paraId="30EE0993" w14:textId="77777777" w:rsidTr="001022A6">
        <w:trPr>
          <w:trHeight w:val="170"/>
          <w:jc w:val="center"/>
        </w:trPr>
        <w:tc>
          <w:tcPr>
            <w:tcW w:w="16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15EBFD" w14:textId="77777777" w:rsidR="001022A6" w:rsidRPr="00B5387A" w:rsidRDefault="001022A6" w:rsidP="001022A6">
            <w:pPr>
              <w:rPr>
                <w:rStyle w:val="fontstyle01"/>
                <w:bCs w:val="0"/>
                <w:lang w:val="en-GB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AEF64" w14:textId="03B06351" w:rsidR="001022A6" w:rsidRPr="00B5387A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B5387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ational award for scientific achievements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E7A13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1022A6" w:rsidRPr="004B09A8" w14:paraId="0A7B0B39" w14:textId="77777777" w:rsidTr="001022A6">
        <w:trPr>
          <w:trHeight w:val="170"/>
          <w:jc w:val="center"/>
        </w:trPr>
        <w:tc>
          <w:tcPr>
            <w:tcW w:w="16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F22664" w14:textId="77777777" w:rsidR="001022A6" w:rsidRPr="00B5387A" w:rsidRDefault="001022A6" w:rsidP="001022A6">
            <w:pPr>
              <w:rPr>
                <w:rStyle w:val="fontstyle01"/>
                <w:bCs w:val="0"/>
                <w:lang w:val="en-GB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7A9F1" w14:textId="1CCD7CC4" w:rsidR="001022A6" w:rsidRPr="001022A6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cholarships</w:t>
            </w:r>
            <w:proofErr w:type="spellEnd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btained</w:t>
            </w:r>
            <w:proofErr w:type="spellEnd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rough</w:t>
            </w:r>
            <w:proofErr w:type="spellEnd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etition</w:t>
            </w:r>
            <w:proofErr w:type="spellEnd"/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F2D55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1022A6" w:rsidRPr="004B09A8" w14:paraId="2D3DFA97" w14:textId="77777777" w:rsidTr="001022A6">
        <w:trPr>
          <w:trHeight w:val="170"/>
          <w:jc w:val="center"/>
        </w:trPr>
        <w:tc>
          <w:tcPr>
            <w:tcW w:w="16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A3F0F" w14:textId="77777777" w:rsidR="001022A6" w:rsidRPr="001022A6" w:rsidRDefault="001022A6" w:rsidP="001022A6">
            <w:pPr>
              <w:rPr>
                <w:rStyle w:val="fontstyle01"/>
                <w:bCs w:val="0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1E283" w14:textId="1247D97C" w:rsidR="001022A6" w:rsidRPr="001022A6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ther</w:t>
            </w:r>
            <w:proofErr w:type="spellEnd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izes</w:t>
            </w:r>
            <w:proofErr w:type="spellEnd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in </w:t>
            </w:r>
            <w:proofErr w:type="spellStart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etitions</w:t>
            </w:r>
            <w:proofErr w:type="spellEnd"/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BA10B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1022A6" w:rsidRPr="004B09A8" w14:paraId="4F909657" w14:textId="77777777" w:rsidTr="001022A6">
        <w:trPr>
          <w:trHeight w:val="170"/>
          <w:jc w:val="center"/>
        </w:trPr>
        <w:tc>
          <w:tcPr>
            <w:tcW w:w="16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C3334B" w14:textId="63E042F2" w:rsidR="001022A6" w:rsidRPr="001022A6" w:rsidRDefault="001022A6" w:rsidP="001022A6">
            <w:pPr>
              <w:rPr>
                <w:rStyle w:val="fontstyle01"/>
                <w:bCs w:val="0"/>
              </w:rPr>
            </w:pPr>
            <w:proofErr w:type="spellStart"/>
            <w:r w:rsidRPr="001022A6">
              <w:rPr>
                <w:rStyle w:val="fontstyle01"/>
                <w:bCs w:val="0"/>
              </w:rPr>
              <w:t>Grants</w:t>
            </w:r>
            <w:proofErr w:type="spellEnd"/>
            <w:r w:rsidRPr="001022A6">
              <w:rPr>
                <w:rStyle w:val="fontstyle01"/>
                <w:bCs w:val="0"/>
              </w:rPr>
              <w:t xml:space="preserve"> and </w:t>
            </w:r>
            <w:proofErr w:type="spellStart"/>
            <w:r w:rsidRPr="001022A6">
              <w:rPr>
                <w:rStyle w:val="fontstyle01"/>
                <w:bCs w:val="0"/>
              </w:rPr>
              <w:t>research</w:t>
            </w:r>
            <w:proofErr w:type="spellEnd"/>
            <w:r w:rsidRPr="001022A6">
              <w:rPr>
                <w:rStyle w:val="fontstyle01"/>
                <w:bCs w:val="0"/>
              </w:rPr>
              <w:t xml:space="preserve"> </w:t>
            </w:r>
            <w:proofErr w:type="spellStart"/>
            <w:r w:rsidRPr="001022A6">
              <w:rPr>
                <w:rStyle w:val="fontstyle01"/>
                <w:bCs w:val="0"/>
              </w:rPr>
              <w:t>projects</w:t>
            </w:r>
            <w:proofErr w:type="spellEnd"/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3A62E" w14:textId="6F7AFA1B" w:rsidR="001022A6" w:rsidRPr="001022A6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naging</w:t>
            </w:r>
            <w:proofErr w:type="spellEnd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 </w:t>
            </w:r>
            <w:proofErr w:type="spellStart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earch</w:t>
            </w:r>
            <w:proofErr w:type="spellEnd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ject</w:t>
            </w:r>
            <w:proofErr w:type="spellEnd"/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AF5B3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1022A6" w:rsidRPr="00686695" w14:paraId="24E14906" w14:textId="77777777" w:rsidTr="001022A6">
        <w:trPr>
          <w:trHeight w:val="598"/>
          <w:jc w:val="center"/>
        </w:trPr>
        <w:tc>
          <w:tcPr>
            <w:tcW w:w="16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457ED" w14:textId="77777777" w:rsidR="001022A6" w:rsidRPr="001022A6" w:rsidRDefault="001022A6" w:rsidP="001022A6">
            <w:pPr>
              <w:rPr>
                <w:rStyle w:val="fontstyle01"/>
                <w:bCs w:val="0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E1482" w14:textId="4DA02802" w:rsidR="001022A6" w:rsidRPr="00B5387A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B5387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 role of the contractor in a scientific-research project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5B158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1022A6" w:rsidRPr="00686695" w14:paraId="4C018AAB" w14:textId="77777777" w:rsidTr="001022A6">
        <w:trPr>
          <w:trHeight w:val="170"/>
          <w:jc w:val="center"/>
        </w:trPr>
        <w:tc>
          <w:tcPr>
            <w:tcW w:w="16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BB2CAA" w14:textId="340B3A9A" w:rsidR="001022A6" w:rsidRPr="001022A6" w:rsidRDefault="001022A6" w:rsidP="001022A6">
            <w:pPr>
              <w:rPr>
                <w:rStyle w:val="fontstyle01"/>
                <w:bCs w:val="0"/>
              </w:rPr>
            </w:pPr>
            <w:proofErr w:type="spellStart"/>
            <w:r w:rsidRPr="001022A6">
              <w:rPr>
                <w:rStyle w:val="fontstyle01"/>
                <w:bCs w:val="0"/>
              </w:rPr>
              <w:t>Scientific</w:t>
            </w:r>
            <w:proofErr w:type="spellEnd"/>
            <w:r w:rsidRPr="001022A6">
              <w:rPr>
                <w:rStyle w:val="fontstyle01"/>
                <w:bCs w:val="0"/>
              </w:rPr>
              <w:t xml:space="preserve"> </w:t>
            </w:r>
            <w:proofErr w:type="spellStart"/>
            <w:r w:rsidRPr="001022A6">
              <w:rPr>
                <w:rStyle w:val="fontstyle01"/>
                <w:bCs w:val="0"/>
              </w:rPr>
              <w:t>internships</w:t>
            </w:r>
            <w:proofErr w:type="spellEnd"/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D6C85" w14:textId="16CFAD51" w:rsidR="001022A6" w:rsidRPr="001022A6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1022A6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ong-term internship abroad (above 2 weeks)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0068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1022A6" w:rsidRPr="00686695" w14:paraId="459EDC88" w14:textId="77777777" w:rsidTr="001022A6">
        <w:trPr>
          <w:trHeight w:val="443"/>
          <w:jc w:val="center"/>
        </w:trPr>
        <w:tc>
          <w:tcPr>
            <w:tcW w:w="16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1A9BF" w14:textId="77777777" w:rsidR="001022A6" w:rsidRPr="001022A6" w:rsidRDefault="001022A6" w:rsidP="001022A6">
            <w:pPr>
              <w:rPr>
                <w:rStyle w:val="fontstyle01"/>
                <w:bCs w:val="0"/>
                <w:lang w:val="en-GB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9E63D" w14:textId="711E88F5" w:rsidR="001022A6" w:rsidRPr="00B5387A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B5387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ong-term national internship (above 2 weeks)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2BB0F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1022A6" w:rsidRPr="00686695" w14:paraId="72D76990" w14:textId="77777777" w:rsidTr="001022A6">
        <w:trPr>
          <w:trHeight w:val="170"/>
          <w:jc w:val="center"/>
        </w:trPr>
        <w:tc>
          <w:tcPr>
            <w:tcW w:w="16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7F1C14" w14:textId="1E734F62" w:rsidR="001022A6" w:rsidRPr="001022A6" w:rsidRDefault="001022A6" w:rsidP="001022A6">
            <w:pPr>
              <w:rPr>
                <w:rStyle w:val="fontstyle01"/>
                <w:bCs w:val="0"/>
              </w:rPr>
            </w:pPr>
            <w:proofErr w:type="spellStart"/>
            <w:r w:rsidRPr="001022A6">
              <w:rPr>
                <w:rStyle w:val="fontstyle01"/>
                <w:bCs w:val="0"/>
              </w:rPr>
              <w:t>Additional</w:t>
            </w:r>
            <w:proofErr w:type="spellEnd"/>
            <w:r w:rsidRPr="001022A6">
              <w:rPr>
                <w:rStyle w:val="fontstyle01"/>
                <w:bCs w:val="0"/>
              </w:rPr>
              <w:t xml:space="preserve"> </w:t>
            </w:r>
            <w:proofErr w:type="spellStart"/>
            <w:r w:rsidRPr="001022A6">
              <w:rPr>
                <w:rStyle w:val="fontstyle01"/>
                <w:bCs w:val="0"/>
              </w:rPr>
              <w:t>activities</w:t>
            </w:r>
            <w:proofErr w:type="spellEnd"/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520D3" w14:textId="1CF1641A" w:rsidR="001022A6" w:rsidRPr="00B5387A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B5387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ostgraduate studies, acquired qualifications, completed specialist courses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93EB5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1022A6" w:rsidRPr="00686695" w14:paraId="78E24B4E" w14:textId="77777777" w:rsidTr="001022A6">
        <w:trPr>
          <w:trHeight w:val="536"/>
          <w:jc w:val="center"/>
        </w:trPr>
        <w:tc>
          <w:tcPr>
            <w:tcW w:w="16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CF9A1E9" w14:textId="77777777" w:rsidR="001022A6" w:rsidRPr="00CE382D" w:rsidRDefault="001022A6" w:rsidP="001022A6">
            <w:pPr>
              <w:pStyle w:val="NormalnyWeb"/>
              <w:ind w:left="113" w:right="113"/>
              <w:rPr>
                <w:rFonts w:asciiTheme="minorHAnsi" w:hAnsiTheme="minorHAnsi" w:cstheme="minorHAnsi"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5575D" w14:textId="75FA2AAF" w:rsidR="001022A6" w:rsidRPr="00B5387A" w:rsidRDefault="001022A6" w:rsidP="001022A6">
            <w:pPr>
              <w:pStyle w:val="NormalnyWeb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B5387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ctive participation in the research club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55DF4" w14:textId="77777777" w:rsidR="001022A6" w:rsidRPr="001022A6" w:rsidRDefault="001022A6" w:rsidP="001022A6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</w:tbl>
    <w:p w14:paraId="5B2A2F91" w14:textId="77777777" w:rsidR="00B5387A" w:rsidRPr="00B5387A" w:rsidRDefault="00B5387A" w:rsidP="00120E79">
      <w:pPr>
        <w:shd w:val="clear" w:color="auto" w:fill="D9D9D9" w:themeFill="background1" w:themeFillShade="D9"/>
        <w:spacing w:after="120" w:line="360" w:lineRule="atLeast"/>
        <w:rPr>
          <w:b/>
          <w:sz w:val="28"/>
          <w:szCs w:val="24"/>
          <w:lang w:val="en-GB"/>
        </w:rPr>
      </w:pPr>
    </w:p>
    <w:p w14:paraId="65EF9CCA" w14:textId="77777777" w:rsidR="00B5387A" w:rsidRPr="00B5387A" w:rsidRDefault="00B5387A">
      <w:pPr>
        <w:rPr>
          <w:b/>
          <w:sz w:val="28"/>
          <w:szCs w:val="24"/>
          <w:lang w:val="en-GB"/>
        </w:rPr>
      </w:pPr>
      <w:r w:rsidRPr="00B5387A">
        <w:rPr>
          <w:b/>
          <w:sz w:val="28"/>
          <w:szCs w:val="24"/>
          <w:lang w:val="en-GB"/>
        </w:rPr>
        <w:br w:type="page"/>
      </w:r>
    </w:p>
    <w:p w14:paraId="7EC757B7" w14:textId="65BA3A89" w:rsidR="00644F29" w:rsidRPr="00644F29" w:rsidRDefault="00644F29" w:rsidP="00644F29">
      <w:pPr>
        <w:pStyle w:val="Akapitzlist"/>
        <w:numPr>
          <w:ilvl w:val="0"/>
          <w:numId w:val="29"/>
        </w:numPr>
        <w:spacing w:after="120" w:line="360" w:lineRule="atLeast"/>
        <w:rPr>
          <w:sz w:val="24"/>
          <w:szCs w:val="24"/>
          <w:lang w:val="en-GB"/>
        </w:rPr>
      </w:pPr>
      <w:r w:rsidRPr="00644F29">
        <w:rPr>
          <w:rFonts w:cstheme="minorHAnsi"/>
          <w:b/>
          <w:sz w:val="24"/>
          <w:szCs w:val="24"/>
          <w:lang w:val="en-GB"/>
        </w:rPr>
        <w:lastRenderedPageBreak/>
        <w:t xml:space="preserve">Scientific publications and patents </w:t>
      </w:r>
      <w:r w:rsidRPr="00644F29">
        <w:rPr>
          <w:rFonts w:cstheme="minorHAnsi"/>
          <w:sz w:val="24"/>
          <w:szCs w:val="24"/>
          <w:lang w:val="en-GB"/>
        </w:rPr>
        <w:t>(</w:t>
      </w:r>
      <w:r>
        <w:rPr>
          <w:rFonts w:cstheme="minorHAnsi"/>
          <w:sz w:val="24"/>
          <w:szCs w:val="24"/>
          <w:lang w:val="en-GB"/>
        </w:rPr>
        <w:t>please provide</w:t>
      </w:r>
      <w:r w:rsidRPr="00644F29">
        <w:rPr>
          <w:rFonts w:cstheme="minorHAnsi"/>
          <w:sz w:val="24"/>
          <w:szCs w:val="24"/>
          <w:lang w:val="en-GB"/>
        </w:rPr>
        <w:t xml:space="preserve"> published </w:t>
      </w:r>
      <w:r>
        <w:rPr>
          <w:rFonts w:cstheme="minorHAnsi"/>
          <w:sz w:val="24"/>
          <w:szCs w:val="24"/>
          <w:lang w:val="en-GB"/>
        </w:rPr>
        <w:t xml:space="preserve">papers </w:t>
      </w:r>
      <w:r w:rsidRPr="00644F29">
        <w:rPr>
          <w:rFonts w:cstheme="minorHAnsi"/>
          <w:sz w:val="24"/>
          <w:szCs w:val="24"/>
          <w:lang w:val="en-GB"/>
        </w:rPr>
        <w:t>or accepted for publication and patents - no patent applications</w:t>
      </w:r>
      <w:r>
        <w:rPr>
          <w:rFonts w:cstheme="minorHAnsi"/>
          <w:sz w:val="24"/>
          <w:szCs w:val="24"/>
          <w:lang w:val="en-GB"/>
        </w:rPr>
        <w:t xml:space="preserve"> or patent pending</w:t>
      </w:r>
      <w:r w:rsidRPr="00644F29">
        <w:rPr>
          <w:rFonts w:cstheme="minorHAnsi"/>
          <w:sz w:val="24"/>
          <w:szCs w:val="24"/>
          <w:lang w:val="en-GB"/>
        </w:rPr>
        <w:t>)</w:t>
      </w:r>
    </w:p>
    <w:tbl>
      <w:tblPr>
        <w:tblStyle w:val="Tabela-Siatka"/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426"/>
        <w:gridCol w:w="8930"/>
      </w:tblGrid>
      <w:tr w:rsidR="00644F29" w:rsidRPr="00686695" w14:paraId="17003239" w14:textId="77777777" w:rsidTr="00E9005C">
        <w:trPr>
          <w:trHeight w:val="486"/>
          <w:jc w:val="center"/>
        </w:trPr>
        <w:tc>
          <w:tcPr>
            <w:tcW w:w="426" w:type="dxa"/>
          </w:tcPr>
          <w:p w14:paraId="407CF746" w14:textId="77777777" w:rsidR="00644F29" w:rsidRPr="00686695" w:rsidRDefault="00644F29" w:rsidP="00E9005C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686695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</w:t>
            </w:r>
          </w:p>
        </w:tc>
        <w:tc>
          <w:tcPr>
            <w:tcW w:w="8930" w:type="dxa"/>
          </w:tcPr>
          <w:p w14:paraId="15271292" w14:textId="77777777" w:rsidR="00644F29" w:rsidRPr="00686695" w:rsidRDefault="00644F29" w:rsidP="00686695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  <w:tr w:rsidR="00644F29" w:rsidRPr="00686695" w14:paraId="1B375982" w14:textId="77777777" w:rsidTr="00E9005C">
        <w:trPr>
          <w:trHeight w:val="486"/>
          <w:jc w:val="center"/>
        </w:trPr>
        <w:tc>
          <w:tcPr>
            <w:tcW w:w="426" w:type="dxa"/>
          </w:tcPr>
          <w:p w14:paraId="7D937D9C" w14:textId="77777777" w:rsidR="00644F29" w:rsidRPr="00686695" w:rsidRDefault="00644F29" w:rsidP="00E9005C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686695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2</w:t>
            </w:r>
          </w:p>
        </w:tc>
        <w:tc>
          <w:tcPr>
            <w:tcW w:w="8930" w:type="dxa"/>
          </w:tcPr>
          <w:p w14:paraId="1E46BFC3" w14:textId="77777777" w:rsidR="00644F29" w:rsidRPr="00686695" w:rsidRDefault="00644F29" w:rsidP="00686695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</w:tbl>
    <w:p w14:paraId="35719683" w14:textId="77777777" w:rsidR="00644F29" w:rsidRPr="00644F29" w:rsidRDefault="00644F29" w:rsidP="00644F29">
      <w:pPr>
        <w:pStyle w:val="Akapitzlist"/>
        <w:numPr>
          <w:ilvl w:val="0"/>
          <w:numId w:val="29"/>
        </w:numPr>
        <w:spacing w:after="120" w:line="360" w:lineRule="atLeast"/>
        <w:rPr>
          <w:b/>
          <w:sz w:val="24"/>
          <w:szCs w:val="24"/>
          <w:lang w:val="en-GB"/>
        </w:rPr>
      </w:pPr>
      <w:r w:rsidRPr="00644F29">
        <w:rPr>
          <w:b/>
          <w:sz w:val="24"/>
          <w:szCs w:val="24"/>
          <w:lang w:val="en-GB"/>
        </w:rPr>
        <w:t xml:space="preserve">Participation in conferences </w:t>
      </w:r>
      <w:r w:rsidRPr="00644F29">
        <w:rPr>
          <w:sz w:val="24"/>
          <w:szCs w:val="24"/>
          <w:lang w:val="en-GB"/>
        </w:rPr>
        <w:t>(provide the name of the conference, scope of participation (e.g. paper, poster) and link to the conference website)</w:t>
      </w:r>
    </w:p>
    <w:tbl>
      <w:tblPr>
        <w:tblStyle w:val="Tabela-Siatka"/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426"/>
        <w:gridCol w:w="8930"/>
      </w:tblGrid>
      <w:tr w:rsidR="00644F29" w:rsidRPr="00686695" w14:paraId="49781103" w14:textId="77777777" w:rsidTr="00E9005C">
        <w:trPr>
          <w:trHeight w:val="486"/>
          <w:jc w:val="center"/>
        </w:trPr>
        <w:tc>
          <w:tcPr>
            <w:tcW w:w="426" w:type="dxa"/>
          </w:tcPr>
          <w:p w14:paraId="61A7E19A" w14:textId="77777777" w:rsidR="00644F29" w:rsidRPr="00686695" w:rsidRDefault="00644F29" w:rsidP="00E9005C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686695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</w:t>
            </w:r>
          </w:p>
        </w:tc>
        <w:tc>
          <w:tcPr>
            <w:tcW w:w="8930" w:type="dxa"/>
          </w:tcPr>
          <w:p w14:paraId="0086ABC3" w14:textId="77777777" w:rsidR="00644F29" w:rsidRPr="00686695" w:rsidRDefault="00644F29" w:rsidP="00686695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  <w:tr w:rsidR="00644F29" w:rsidRPr="00686695" w14:paraId="2A7F57CF" w14:textId="77777777" w:rsidTr="00E9005C">
        <w:trPr>
          <w:trHeight w:val="486"/>
          <w:jc w:val="center"/>
        </w:trPr>
        <w:tc>
          <w:tcPr>
            <w:tcW w:w="426" w:type="dxa"/>
          </w:tcPr>
          <w:p w14:paraId="1E316A46" w14:textId="77777777" w:rsidR="00644F29" w:rsidRPr="00686695" w:rsidRDefault="00644F29" w:rsidP="00E9005C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686695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2</w:t>
            </w:r>
          </w:p>
        </w:tc>
        <w:tc>
          <w:tcPr>
            <w:tcW w:w="8930" w:type="dxa"/>
          </w:tcPr>
          <w:p w14:paraId="68C6B7A0" w14:textId="77777777" w:rsidR="00644F29" w:rsidRPr="00686695" w:rsidRDefault="00644F29" w:rsidP="00686695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</w:tbl>
    <w:p w14:paraId="72585C24" w14:textId="77777777" w:rsidR="00644F29" w:rsidRPr="006D5811" w:rsidRDefault="00644F29" w:rsidP="00644F29">
      <w:pPr>
        <w:pStyle w:val="Akapitzlist"/>
        <w:spacing w:after="120" w:line="360" w:lineRule="atLeast"/>
        <w:ind w:left="360"/>
        <w:rPr>
          <w:b/>
          <w:sz w:val="24"/>
          <w:szCs w:val="24"/>
        </w:rPr>
      </w:pPr>
    </w:p>
    <w:p w14:paraId="42D3B6E8" w14:textId="149B1273" w:rsidR="00644F29" w:rsidRPr="00644F29" w:rsidRDefault="00644F29" w:rsidP="00644F29">
      <w:pPr>
        <w:pStyle w:val="Akapitzlist"/>
        <w:numPr>
          <w:ilvl w:val="0"/>
          <w:numId w:val="29"/>
        </w:numPr>
        <w:spacing w:after="120" w:line="360" w:lineRule="atLeast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A</w:t>
      </w:r>
      <w:r w:rsidRPr="00644F29">
        <w:rPr>
          <w:b/>
          <w:sz w:val="24"/>
          <w:szCs w:val="24"/>
          <w:lang w:val="en-GB"/>
        </w:rPr>
        <w:t xml:space="preserve">wards </w:t>
      </w:r>
      <w:r>
        <w:rPr>
          <w:b/>
          <w:sz w:val="24"/>
          <w:szCs w:val="24"/>
          <w:lang w:val="en-GB"/>
        </w:rPr>
        <w:t xml:space="preserve">and </w:t>
      </w:r>
      <w:r w:rsidRPr="00644F29">
        <w:rPr>
          <w:b/>
          <w:sz w:val="24"/>
          <w:szCs w:val="24"/>
          <w:lang w:val="en-GB"/>
        </w:rPr>
        <w:t xml:space="preserve">Scholarships </w:t>
      </w:r>
      <w:r w:rsidRPr="00644F29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provide</w:t>
      </w:r>
      <w:r w:rsidRPr="00644F29">
        <w:rPr>
          <w:sz w:val="24"/>
          <w:szCs w:val="24"/>
          <w:lang w:val="en-GB"/>
        </w:rPr>
        <w:t xml:space="preserve"> name, year of receipt)</w:t>
      </w:r>
    </w:p>
    <w:tbl>
      <w:tblPr>
        <w:tblStyle w:val="Tabela-Siatka"/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426"/>
        <w:gridCol w:w="8930"/>
      </w:tblGrid>
      <w:tr w:rsidR="00644F29" w:rsidRPr="00686695" w14:paraId="6380B485" w14:textId="77777777" w:rsidTr="00E9005C">
        <w:trPr>
          <w:trHeight w:val="486"/>
          <w:jc w:val="center"/>
        </w:trPr>
        <w:tc>
          <w:tcPr>
            <w:tcW w:w="426" w:type="dxa"/>
          </w:tcPr>
          <w:p w14:paraId="4F1CB66D" w14:textId="77777777" w:rsidR="00644F29" w:rsidRPr="00686695" w:rsidRDefault="00644F29" w:rsidP="00E9005C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686695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</w:t>
            </w:r>
          </w:p>
        </w:tc>
        <w:tc>
          <w:tcPr>
            <w:tcW w:w="8930" w:type="dxa"/>
          </w:tcPr>
          <w:p w14:paraId="1B8F4CC4" w14:textId="77777777" w:rsidR="00644F29" w:rsidRPr="00686695" w:rsidRDefault="00644F29" w:rsidP="00686695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  <w:tr w:rsidR="00644F29" w:rsidRPr="00686695" w14:paraId="72D304D0" w14:textId="77777777" w:rsidTr="00E9005C">
        <w:trPr>
          <w:trHeight w:val="486"/>
          <w:jc w:val="center"/>
        </w:trPr>
        <w:tc>
          <w:tcPr>
            <w:tcW w:w="426" w:type="dxa"/>
          </w:tcPr>
          <w:p w14:paraId="5B9A50CB" w14:textId="77777777" w:rsidR="00644F29" w:rsidRPr="00686695" w:rsidRDefault="00644F29" w:rsidP="00E9005C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686695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2</w:t>
            </w:r>
          </w:p>
        </w:tc>
        <w:tc>
          <w:tcPr>
            <w:tcW w:w="8930" w:type="dxa"/>
          </w:tcPr>
          <w:p w14:paraId="4A1A6CF6" w14:textId="77777777" w:rsidR="00644F29" w:rsidRPr="00686695" w:rsidRDefault="00644F29" w:rsidP="00686695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</w:tbl>
    <w:p w14:paraId="246C8B89" w14:textId="77777777" w:rsidR="00644F29" w:rsidRPr="006D5811" w:rsidRDefault="00644F29" w:rsidP="00644F29">
      <w:pPr>
        <w:pStyle w:val="Akapitzlist"/>
        <w:spacing w:after="120" w:line="360" w:lineRule="atLeast"/>
        <w:ind w:left="360"/>
        <w:rPr>
          <w:b/>
          <w:sz w:val="24"/>
          <w:szCs w:val="24"/>
        </w:rPr>
      </w:pPr>
    </w:p>
    <w:p w14:paraId="7331D6DD" w14:textId="77777777" w:rsidR="00644F29" w:rsidRPr="00644F29" w:rsidRDefault="00644F29" w:rsidP="00644F29">
      <w:pPr>
        <w:pStyle w:val="Akapitzlist"/>
        <w:numPr>
          <w:ilvl w:val="0"/>
          <w:numId w:val="29"/>
        </w:numPr>
        <w:spacing w:after="120" w:line="360" w:lineRule="atLeast"/>
        <w:rPr>
          <w:b/>
          <w:sz w:val="24"/>
          <w:szCs w:val="24"/>
          <w:lang w:val="en-GB"/>
        </w:rPr>
      </w:pPr>
      <w:r w:rsidRPr="00644F29">
        <w:rPr>
          <w:b/>
          <w:sz w:val="24"/>
          <w:szCs w:val="24"/>
          <w:lang w:val="en-GB"/>
        </w:rPr>
        <w:t xml:space="preserve">Participation in grants and research projects </w:t>
      </w:r>
      <w:r w:rsidRPr="00644F29">
        <w:rPr>
          <w:sz w:val="24"/>
          <w:szCs w:val="24"/>
          <w:lang w:val="en-GB"/>
        </w:rPr>
        <w:t>(provide the name of the grant, period and role in the project)</w:t>
      </w:r>
    </w:p>
    <w:tbl>
      <w:tblPr>
        <w:tblStyle w:val="Tabela-Siatka"/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426"/>
        <w:gridCol w:w="8930"/>
      </w:tblGrid>
      <w:tr w:rsidR="00644F29" w:rsidRPr="00686695" w14:paraId="5173C449" w14:textId="77777777" w:rsidTr="00E9005C">
        <w:trPr>
          <w:trHeight w:val="486"/>
          <w:jc w:val="center"/>
        </w:trPr>
        <w:tc>
          <w:tcPr>
            <w:tcW w:w="426" w:type="dxa"/>
          </w:tcPr>
          <w:p w14:paraId="5A0CE328" w14:textId="77777777" w:rsidR="00644F29" w:rsidRPr="00686695" w:rsidRDefault="00644F29" w:rsidP="00E9005C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686695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</w:t>
            </w:r>
          </w:p>
        </w:tc>
        <w:tc>
          <w:tcPr>
            <w:tcW w:w="8930" w:type="dxa"/>
          </w:tcPr>
          <w:p w14:paraId="3B734D93" w14:textId="77777777" w:rsidR="00644F29" w:rsidRPr="00686695" w:rsidRDefault="00644F29" w:rsidP="00686695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  <w:tr w:rsidR="00644F29" w:rsidRPr="00686695" w14:paraId="72B32366" w14:textId="77777777" w:rsidTr="00E9005C">
        <w:trPr>
          <w:trHeight w:val="486"/>
          <w:jc w:val="center"/>
        </w:trPr>
        <w:tc>
          <w:tcPr>
            <w:tcW w:w="426" w:type="dxa"/>
          </w:tcPr>
          <w:p w14:paraId="613E1416" w14:textId="77777777" w:rsidR="00644F29" w:rsidRPr="00686695" w:rsidRDefault="00644F29" w:rsidP="00E9005C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686695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2</w:t>
            </w:r>
          </w:p>
        </w:tc>
        <w:tc>
          <w:tcPr>
            <w:tcW w:w="8930" w:type="dxa"/>
          </w:tcPr>
          <w:p w14:paraId="25957B97" w14:textId="77777777" w:rsidR="00644F29" w:rsidRPr="00686695" w:rsidRDefault="00644F29" w:rsidP="00686695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</w:tbl>
    <w:p w14:paraId="5D61EE33" w14:textId="0E88B448" w:rsidR="00644F29" w:rsidRPr="00644F29" w:rsidRDefault="00644F29" w:rsidP="00644F29">
      <w:pPr>
        <w:pStyle w:val="Akapitzlist"/>
        <w:numPr>
          <w:ilvl w:val="0"/>
          <w:numId w:val="29"/>
        </w:numPr>
        <w:spacing w:after="120" w:line="360" w:lineRule="atLeast"/>
        <w:rPr>
          <w:b/>
          <w:sz w:val="24"/>
          <w:szCs w:val="24"/>
          <w:lang w:val="en-GB"/>
        </w:rPr>
      </w:pPr>
      <w:r w:rsidRPr="00644F29">
        <w:rPr>
          <w:rFonts w:cstheme="minorHAnsi"/>
          <w:b/>
          <w:sz w:val="24"/>
          <w:szCs w:val="24"/>
          <w:lang w:val="en-GB"/>
        </w:rPr>
        <w:t xml:space="preserve">Scientific internships </w:t>
      </w:r>
      <w:r w:rsidRPr="00644F29">
        <w:rPr>
          <w:rFonts w:cstheme="minorHAnsi"/>
          <w:sz w:val="24"/>
          <w:szCs w:val="24"/>
          <w:lang w:val="en-GB"/>
        </w:rPr>
        <w:t>(</w:t>
      </w:r>
      <w:r>
        <w:rPr>
          <w:rFonts w:cstheme="minorHAnsi"/>
          <w:sz w:val="24"/>
          <w:szCs w:val="24"/>
          <w:lang w:val="en-GB"/>
        </w:rPr>
        <w:t>provide</w:t>
      </w:r>
      <w:r w:rsidRPr="00644F29">
        <w:rPr>
          <w:rFonts w:cstheme="minorHAnsi"/>
          <w:sz w:val="24"/>
          <w:szCs w:val="24"/>
          <w:lang w:val="en-GB"/>
        </w:rPr>
        <w:t xml:space="preserve"> name, period and scope)</w:t>
      </w:r>
    </w:p>
    <w:tbl>
      <w:tblPr>
        <w:tblStyle w:val="Tabela-Siatka"/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426"/>
        <w:gridCol w:w="8930"/>
      </w:tblGrid>
      <w:tr w:rsidR="00644F29" w:rsidRPr="00686695" w14:paraId="49661FCE" w14:textId="77777777" w:rsidTr="00E9005C">
        <w:trPr>
          <w:trHeight w:val="486"/>
          <w:jc w:val="center"/>
        </w:trPr>
        <w:tc>
          <w:tcPr>
            <w:tcW w:w="426" w:type="dxa"/>
          </w:tcPr>
          <w:p w14:paraId="10FBF4F8" w14:textId="77777777" w:rsidR="00644F29" w:rsidRPr="00686695" w:rsidRDefault="00644F29" w:rsidP="00E9005C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686695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</w:t>
            </w:r>
          </w:p>
        </w:tc>
        <w:tc>
          <w:tcPr>
            <w:tcW w:w="8930" w:type="dxa"/>
          </w:tcPr>
          <w:p w14:paraId="2CF18ACA" w14:textId="77777777" w:rsidR="00644F29" w:rsidRPr="00686695" w:rsidRDefault="00644F29" w:rsidP="00686695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  <w:tr w:rsidR="00644F29" w:rsidRPr="00686695" w14:paraId="57284F5A" w14:textId="77777777" w:rsidTr="00E9005C">
        <w:trPr>
          <w:trHeight w:val="486"/>
          <w:jc w:val="center"/>
        </w:trPr>
        <w:tc>
          <w:tcPr>
            <w:tcW w:w="426" w:type="dxa"/>
          </w:tcPr>
          <w:p w14:paraId="6DDEF30E" w14:textId="77777777" w:rsidR="00644F29" w:rsidRPr="00686695" w:rsidRDefault="00644F29" w:rsidP="00E9005C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686695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2</w:t>
            </w:r>
          </w:p>
        </w:tc>
        <w:tc>
          <w:tcPr>
            <w:tcW w:w="8930" w:type="dxa"/>
          </w:tcPr>
          <w:p w14:paraId="1D1F5C65" w14:textId="77777777" w:rsidR="00644F29" w:rsidRPr="00686695" w:rsidRDefault="00644F29" w:rsidP="00686695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</w:tbl>
    <w:p w14:paraId="40792688" w14:textId="77777777" w:rsidR="00644F29" w:rsidRPr="006D5811" w:rsidRDefault="00644F29" w:rsidP="00644F29">
      <w:pPr>
        <w:pStyle w:val="Akapitzlist"/>
        <w:spacing w:after="120" w:line="360" w:lineRule="atLeast"/>
        <w:ind w:left="360"/>
        <w:rPr>
          <w:b/>
          <w:sz w:val="24"/>
          <w:szCs w:val="24"/>
        </w:rPr>
      </w:pPr>
    </w:p>
    <w:p w14:paraId="02C80C65" w14:textId="77777777" w:rsidR="00644F29" w:rsidRPr="00644F29" w:rsidRDefault="00644F29" w:rsidP="00644F29">
      <w:pPr>
        <w:pStyle w:val="Akapitzlist"/>
        <w:numPr>
          <w:ilvl w:val="0"/>
          <w:numId w:val="29"/>
        </w:numPr>
        <w:spacing w:after="120" w:line="360" w:lineRule="atLeast"/>
        <w:rPr>
          <w:rFonts w:cstheme="minorHAnsi"/>
          <w:sz w:val="24"/>
          <w:szCs w:val="24"/>
          <w:lang w:val="en-GB"/>
        </w:rPr>
      </w:pPr>
      <w:r w:rsidRPr="00644F29">
        <w:rPr>
          <w:rFonts w:cstheme="minorHAnsi"/>
          <w:b/>
          <w:sz w:val="24"/>
          <w:szCs w:val="24"/>
          <w:lang w:val="en-GB"/>
        </w:rPr>
        <w:t xml:space="preserve">Additional activities </w:t>
      </w:r>
      <w:r w:rsidRPr="00644F29">
        <w:rPr>
          <w:rFonts w:cstheme="minorHAnsi"/>
          <w:sz w:val="24"/>
          <w:szCs w:val="24"/>
          <w:lang w:val="en-GB"/>
        </w:rPr>
        <w:t>(provide the name of the scientific club and the period and scope of activity; provide the name of postgraduate studies, acquired qualifications, specialist courses)</w:t>
      </w:r>
    </w:p>
    <w:tbl>
      <w:tblPr>
        <w:tblStyle w:val="Tabela-Siatka"/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426"/>
        <w:gridCol w:w="8930"/>
      </w:tblGrid>
      <w:tr w:rsidR="00644F29" w:rsidRPr="00686695" w14:paraId="48C0E159" w14:textId="77777777" w:rsidTr="00E9005C">
        <w:trPr>
          <w:trHeight w:val="486"/>
          <w:jc w:val="center"/>
        </w:trPr>
        <w:tc>
          <w:tcPr>
            <w:tcW w:w="426" w:type="dxa"/>
          </w:tcPr>
          <w:p w14:paraId="4F904220" w14:textId="77777777" w:rsidR="00644F29" w:rsidRPr="00686695" w:rsidRDefault="00644F29" w:rsidP="00E9005C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686695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</w:t>
            </w:r>
          </w:p>
        </w:tc>
        <w:tc>
          <w:tcPr>
            <w:tcW w:w="8930" w:type="dxa"/>
          </w:tcPr>
          <w:p w14:paraId="6C45B1BF" w14:textId="77777777" w:rsidR="00644F29" w:rsidRPr="00686695" w:rsidRDefault="00644F29" w:rsidP="00686695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  <w:tr w:rsidR="00644F29" w:rsidRPr="00686695" w14:paraId="0ECC3E07" w14:textId="77777777" w:rsidTr="00E9005C">
        <w:trPr>
          <w:trHeight w:val="486"/>
          <w:jc w:val="center"/>
        </w:trPr>
        <w:tc>
          <w:tcPr>
            <w:tcW w:w="426" w:type="dxa"/>
          </w:tcPr>
          <w:p w14:paraId="2A920201" w14:textId="77777777" w:rsidR="00644F29" w:rsidRPr="00686695" w:rsidRDefault="00644F29" w:rsidP="00E9005C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686695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2</w:t>
            </w:r>
          </w:p>
        </w:tc>
        <w:tc>
          <w:tcPr>
            <w:tcW w:w="8930" w:type="dxa"/>
          </w:tcPr>
          <w:p w14:paraId="3E639EB4" w14:textId="77777777" w:rsidR="00644F29" w:rsidRPr="00686695" w:rsidRDefault="00644F29" w:rsidP="00686695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</w:tbl>
    <w:p w14:paraId="38DCDF5F" w14:textId="65D9D826" w:rsidR="00B5387A" w:rsidRDefault="00B5387A">
      <w:pPr>
        <w:rPr>
          <w:b/>
          <w:sz w:val="28"/>
          <w:szCs w:val="24"/>
          <w:lang w:val="en-GB"/>
        </w:rPr>
      </w:pPr>
    </w:p>
    <w:p w14:paraId="6578DFC0" w14:textId="345EEDFD" w:rsidR="00120E79" w:rsidRPr="00120E79" w:rsidRDefault="008A1B89" w:rsidP="00120E79">
      <w:pPr>
        <w:shd w:val="clear" w:color="auto" w:fill="D9D9D9" w:themeFill="background1" w:themeFillShade="D9"/>
        <w:spacing w:after="120" w:line="360" w:lineRule="atLeast"/>
        <w:rPr>
          <w:b/>
          <w:sz w:val="28"/>
          <w:szCs w:val="24"/>
        </w:rPr>
      </w:pPr>
      <w:proofErr w:type="spellStart"/>
      <w:r>
        <w:rPr>
          <w:b/>
          <w:sz w:val="28"/>
          <w:szCs w:val="24"/>
        </w:rPr>
        <w:t>Signature</w:t>
      </w:r>
      <w:proofErr w:type="spellEnd"/>
    </w:p>
    <w:p w14:paraId="18304EFB" w14:textId="77777777" w:rsidR="002A77C6" w:rsidRDefault="002A77C6" w:rsidP="00E63F84">
      <w:pPr>
        <w:autoSpaceDE w:val="0"/>
        <w:autoSpaceDN w:val="0"/>
        <w:adjustRightInd w:val="0"/>
        <w:spacing w:after="0" w:line="360" w:lineRule="atLeast"/>
        <w:ind w:right="-11"/>
        <w:rPr>
          <w:rFonts w:cstheme="minorHAnsi"/>
          <w:sz w:val="24"/>
          <w:szCs w:val="24"/>
        </w:rPr>
      </w:pPr>
    </w:p>
    <w:p w14:paraId="508533E6" w14:textId="77777777" w:rsidR="002A77C6" w:rsidRDefault="002A77C6" w:rsidP="00E63F84">
      <w:pPr>
        <w:autoSpaceDE w:val="0"/>
        <w:autoSpaceDN w:val="0"/>
        <w:adjustRightInd w:val="0"/>
        <w:spacing w:after="0" w:line="360" w:lineRule="atLeast"/>
        <w:ind w:right="-11"/>
        <w:rPr>
          <w:rFonts w:cstheme="minorHAnsi"/>
          <w:sz w:val="24"/>
          <w:szCs w:val="24"/>
        </w:rPr>
      </w:pPr>
    </w:p>
    <w:p w14:paraId="1E2105C5" w14:textId="77777777" w:rsidR="002A77C6" w:rsidRDefault="002A77C6" w:rsidP="00E63F84">
      <w:pPr>
        <w:autoSpaceDE w:val="0"/>
        <w:autoSpaceDN w:val="0"/>
        <w:adjustRightInd w:val="0"/>
        <w:spacing w:after="0" w:line="360" w:lineRule="atLeast"/>
        <w:ind w:right="-11"/>
        <w:rPr>
          <w:rFonts w:cstheme="minorHAnsi"/>
          <w:sz w:val="24"/>
          <w:szCs w:val="24"/>
        </w:rPr>
      </w:pPr>
    </w:p>
    <w:p w14:paraId="23004394" w14:textId="2124DC38" w:rsidR="00E63F84" w:rsidRPr="008D41E1" w:rsidRDefault="00E63F84" w:rsidP="00E63F84">
      <w:pPr>
        <w:autoSpaceDE w:val="0"/>
        <w:autoSpaceDN w:val="0"/>
        <w:adjustRightInd w:val="0"/>
        <w:spacing w:after="0" w:line="360" w:lineRule="atLeast"/>
        <w:ind w:right="-11"/>
        <w:rPr>
          <w:rFonts w:cstheme="minorHAnsi"/>
          <w:sz w:val="24"/>
          <w:szCs w:val="24"/>
        </w:rPr>
      </w:pPr>
      <w:bookmarkStart w:id="0" w:name="_GoBack"/>
      <w:bookmarkEnd w:id="0"/>
      <w:r w:rsidRPr="008D41E1">
        <w:rPr>
          <w:rFonts w:cstheme="minorHAnsi"/>
          <w:sz w:val="24"/>
          <w:szCs w:val="24"/>
        </w:rPr>
        <w:t xml:space="preserve">.................................. </w:t>
      </w:r>
      <w:r w:rsidRPr="008D41E1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8D41E1">
        <w:rPr>
          <w:rFonts w:cstheme="minorHAnsi"/>
          <w:sz w:val="24"/>
          <w:szCs w:val="24"/>
        </w:rPr>
        <w:t>……………………............................................................</w:t>
      </w:r>
      <w:r>
        <w:rPr>
          <w:rFonts w:cstheme="minorHAnsi"/>
          <w:sz w:val="24"/>
          <w:szCs w:val="24"/>
        </w:rPr>
        <w:t>........</w:t>
      </w:r>
    </w:p>
    <w:p w14:paraId="24973492" w14:textId="5ED8BD50" w:rsidR="00E63F84" w:rsidRDefault="00E63F84" w:rsidP="001022A6">
      <w:pPr>
        <w:spacing w:after="0" w:line="360" w:lineRule="atLeast"/>
        <w:ind w:right="-11" w:firstLine="708"/>
        <w:rPr>
          <w:sz w:val="24"/>
          <w:szCs w:val="24"/>
        </w:rPr>
      </w:pPr>
      <w:r w:rsidRPr="008D41E1">
        <w:rPr>
          <w:rFonts w:cstheme="minorHAnsi"/>
          <w:sz w:val="24"/>
          <w:szCs w:val="24"/>
        </w:rPr>
        <w:t>(</w:t>
      </w:r>
      <w:proofErr w:type="spellStart"/>
      <w:r w:rsidRPr="008D41E1">
        <w:rPr>
          <w:rFonts w:cstheme="minorHAnsi"/>
          <w:sz w:val="24"/>
          <w:szCs w:val="24"/>
        </w:rPr>
        <w:t>dat</w:t>
      </w:r>
      <w:r w:rsidR="008A1B89">
        <w:rPr>
          <w:rFonts w:cstheme="minorHAnsi"/>
          <w:sz w:val="24"/>
          <w:szCs w:val="24"/>
        </w:rPr>
        <w:t>e</w:t>
      </w:r>
      <w:proofErr w:type="spellEnd"/>
      <w:r w:rsidRPr="008D41E1">
        <w:rPr>
          <w:rFonts w:cstheme="minorHAnsi"/>
          <w:sz w:val="24"/>
          <w:szCs w:val="24"/>
        </w:rPr>
        <w:t>)</w:t>
      </w:r>
      <w:r w:rsidRPr="008D41E1">
        <w:rPr>
          <w:rFonts w:cstheme="minorHAnsi"/>
          <w:sz w:val="24"/>
          <w:szCs w:val="24"/>
        </w:rPr>
        <w:tab/>
      </w:r>
      <w:r w:rsidRPr="008D41E1">
        <w:rPr>
          <w:rFonts w:cstheme="minorHAnsi"/>
          <w:sz w:val="24"/>
          <w:szCs w:val="24"/>
        </w:rPr>
        <w:tab/>
      </w:r>
      <w:r w:rsidRPr="008D41E1">
        <w:rPr>
          <w:rFonts w:cstheme="minorHAnsi"/>
          <w:sz w:val="24"/>
          <w:szCs w:val="24"/>
        </w:rPr>
        <w:tab/>
      </w:r>
      <w:r w:rsidRPr="008D41E1">
        <w:rPr>
          <w:rFonts w:cstheme="minorHAnsi"/>
          <w:sz w:val="24"/>
          <w:szCs w:val="24"/>
        </w:rPr>
        <w:tab/>
      </w:r>
      <w:r w:rsidRPr="008D41E1">
        <w:rPr>
          <w:rFonts w:cstheme="minorHAnsi"/>
          <w:sz w:val="24"/>
          <w:szCs w:val="24"/>
        </w:rPr>
        <w:tab/>
      </w:r>
      <w:r w:rsidRPr="008D41E1">
        <w:rPr>
          <w:rFonts w:cstheme="minorHAnsi"/>
          <w:sz w:val="24"/>
          <w:szCs w:val="24"/>
        </w:rPr>
        <w:tab/>
        <w:t>(</w:t>
      </w:r>
      <w:proofErr w:type="spellStart"/>
      <w:r w:rsidR="008A1B89" w:rsidRPr="008A1B89">
        <w:rPr>
          <w:rFonts w:cstheme="minorHAnsi"/>
          <w:sz w:val="24"/>
          <w:szCs w:val="24"/>
        </w:rPr>
        <w:t>candidate's</w:t>
      </w:r>
      <w:proofErr w:type="spellEnd"/>
      <w:r w:rsidR="008A1B89" w:rsidRPr="008A1B89">
        <w:rPr>
          <w:rFonts w:cstheme="minorHAnsi"/>
          <w:sz w:val="24"/>
          <w:szCs w:val="24"/>
        </w:rPr>
        <w:t xml:space="preserve"> </w:t>
      </w:r>
      <w:proofErr w:type="spellStart"/>
      <w:r w:rsidR="008A1B89" w:rsidRPr="008A1B89">
        <w:rPr>
          <w:rFonts w:cstheme="minorHAnsi"/>
          <w:sz w:val="24"/>
          <w:szCs w:val="24"/>
        </w:rPr>
        <w:t>signature</w:t>
      </w:r>
      <w:proofErr w:type="spellEnd"/>
      <w:r w:rsidRPr="008D41E1">
        <w:rPr>
          <w:rFonts w:cstheme="minorHAnsi"/>
          <w:sz w:val="24"/>
          <w:szCs w:val="24"/>
        </w:rPr>
        <w:t>)</w:t>
      </w:r>
    </w:p>
    <w:sectPr w:rsidR="00E63F84" w:rsidSect="001022A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426" w:right="849" w:bottom="709" w:left="993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2D7EC0" w14:textId="77777777" w:rsidR="001F47A8" w:rsidRDefault="001F47A8" w:rsidP="005E4704">
      <w:pPr>
        <w:spacing w:after="0" w:line="240" w:lineRule="auto"/>
      </w:pPr>
      <w:r>
        <w:separator/>
      </w:r>
    </w:p>
  </w:endnote>
  <w:endnote w:type="continuationSeparator" w:id="0">
    <w:p w14:paraId="3932D3B2" w14:textId="77777777" w:rsidR="001F47A8" w:rsidRDefault="001F47A8" w:rsidP="005E4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CA067" w14:textId="77777777" w:rsidR="001022A6" w:rsidRDefault="001022A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42D233" w14:textId="77777777" w:rsidR="001022A6" w:rsidRDefault="001022A6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A0EF73" w14:textId="77777777" w:rsidR="001022A6" w:rsidRDefault="001022A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0BB301" w14:textId="77777777" w:rsidR="001F47A8" w:rsidRDefault="001F47A8" w:rsidP="005E4704">
      <w:pPr>
        <w:spacing w:after="0" w:line="240" w:lineRule="auto"/>
      </w:pPr>
      <w:r>
        <w:separator/>
      </w:r>
    </w:p>
  </w:footnote>
  <w:footnote w:type="continuationSeparator" w:id="0">
    <w:p w14:paraId="676F66BA" w14:textId="77777777" w:rsidR="001F47A8" w:rsidRDefault="001F47A8" w:rsidP="005E4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559D9" w14:textId="77777777" w:rsidR="001022A6" w:rsidRDefault="001022A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0016F" w14:textId="77777777" w:rsidR="005E4704" w:rsidRDefault="005E4704" w:rsidP="005E4704">
    <w:pPr>
      <w:pStyle w:val="Nagwek"/>
      <w:spacing w:after="240"/>
    </w:pPr>
    <w:r>
      <w:rPr>
        <w:noProof/>
      </w:rPr>
      <w:drawing>
        <wp:inline distT="0" distB="0" distL="0" distR="0" wp14:anchorId="49D4BB6D" wp14:editId="01271107">
          <wp:extent cx="1767600" cy="540000"/>
          <wp:effectExtent l="0" t="0" r="4445" b="0"/>
          <wp:docPr id="40" name="Obraz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DAC09E" w14:textId="77777777" w:rsidR="001022A6" w:rsidRDefault="001022A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53CC9"/>
    <w:multiLevelType w:val="hybridMultilevel"/>
    <w:tmpl w:val="382087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E2BDC"/>
    <w:multiLevelType w:val="hybridMultilevel"/>
    <w:tmpl w:val="EC7A83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C27A9"/>
    <w:multiLevelType w:val="hybridMultilevel"/>
    <w:tmpl w:val="85BE73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755C8"/>
    <w:multiLevelType w:val="hybridMultilevel"/>
    <w:tmpl w:val="D9E6D6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0054C"/>
    <w:multiLevelType w:val="hybridMultilevel"/>
    <w:tmpl w:val="A44A47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D011D"/>
    <w:multiLevelType w:val="hybridMultilevel"/>
    <w:tmpl w:val="BCC434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2F0982"/>
    <w:multiLevelType w:val="hybridMultilevel"/>
    <w:tmpl w:val="080630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E87CBA"/>
    <w:multiLevelType w:val="hybridMultilevel"/>
    <w:tmpl w:val="9BBAD1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36239B"/>
    <w:multiLevelType w:val="hybridMultilevel"/>
    <w:tmpl w:val="70502BA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DC7A2C"/>
    <w:multiLevelType w:val="hybridMultilevel"/>
    <w:tmpl w:val="283A90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D822F6"/>
    <w:multiLevelType w:val="hybridMultilevel"/>
    <w:tmpl w:val="0660EE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FF06F6"/>
    <w:multiLevelType w:val="hybridMultilevel"/>
    <w:tmpl w:val="88CA10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C86CE8"/>
    <w:multiLevelType w:val="hybridMultilevel"/>
    <w:tmpl w:val="2FA2C0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533375"/>
    <w:multiLevelType w:val="hybridMultilevel"/>
    <w:tmpl w:val="BDAC21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D614D6"/>
    <w:multiLevelType w:val="hybridMultilevel"/>
    <w:tmpl w:val="2D8CA1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447A37"/>
    <w:multiLevelType w:val="hybridMultilevel"/>
    <w:tmpl w:val="BFA6EBB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38127F1"/>
    <w:multiLevelType w:val="hybridMultilevel"/>
    <w:tmpl w:val="F1D413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74A13"/>
    <w:multiLevelType w:val="hybridMultilevel"/>
    <w:tmpl w:val="206424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961E05"/>
    <w:multiLevelType w:val="hybridMultilevel"/>
    <w:tmpl w:val="9D847B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8F6321"/>
    <w:multiLevelType w:val="hybridMultilevel"/>
    <w:tmpl w:val="5E1849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FE0B8A"/>
    <w:multiLevelType w:val="hybridMultilevel"/>
    <w:tmpl w:val="C04A58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E10E4"/>
    <w:multiLevelType w:val="hybridMultilevel"/>
    <w:tmpl w:val="310CFC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AB155D"/>
    <w:multiLevelType w:val="hybridMultilevel"/>
    <w:tmpl w:val="4AAAEC62"/>
    <w:lvl w:ilvl="0" w:tplc="FC56290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62C3B86"/>
    <w:multiLevelType w:val="hybridMultilevel"/>
    <w:tmpl w:val="778A8F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BC7AA8"/>
    <w:multiLevelType w:val="hybridMultilevel"/>
    <w:tmpl w:val="8CD654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EB6618"/>
    <w:multiLevelType w:val="hybridMultilevel"/>
    <w:tmpl w:val="C2BE893A"/>
    <w:lvl w:ilvl="0" w:tplc="041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6A405D09"/>
    <w:multiLevelType w:val="hybridMultilevel"/>
    <w:tmpl w:val="59CA16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D07358"/>
    <w:multiLevelType w:val="hybridMultilevel"/>
    <w:tmpl w:val="A0567E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872737"/>
    <w:multiLevelType w:val="hybridMultilevel"/>
    <w:tmpl w:val="372A94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0"/>
  </w:num>
  <w:num w:numId="4">
    <w:abstractNumId w:val="21"/>
  </w:num>
  <w:num w:numId="5">
    <w:abstractNumId w:val="10"/>
  </w:num>
  <w:num w:numId="6">
    <w:abstractNumId w:val="7"/>
  </w:num>
  <w:num w:numId="7">
    <w:abstractNumId w:val="11"/>
  </w:num>
  <w:num w:numId="8">
    <w:abstractNumId w:val="9"/>
  </w:num>
  <w:num w:numId="9">
    <w:abstractNumId w:val="3"/>
  </w:num>
  <w:num w:numId="10">
    <w:abstractNumId w:val="8"/>
  </w:num>
  <w:num w:numId="11">
    <w:abstractNumId w:val="6"/>
  </w:num>
  <w:num w:numId="12">
    <w:abstractNumId w:val="24"/>
  </w:num>
  <w:num w:numId="13">
    <w:abstractNumId w:val="23"/>
  </w:num>
  <w:num w:numId="14">
    <w:abstractNumId w:val="17"/>
  </w:num>
  <w:num w:numId="15">
    <w:abstractNumId w:val="19"/>
  </w:num>
  <w:num w:numId="16">
    <w:abstractNumId w:val="2"/>
  </w:num>
  <w:num w:numId="17">
    <w:abstractNumId w:val="4"/>
  </w:num>
  <w:num w:numId="18">
    <w:abstractNumId w:val="5"/>
  </w:num>
  <w:num w:numId="19">
    <w:abstractNumId w:val="1"/>
  </w:num>
  <w:num w:numId="20">
    <w:abstractNumId w:val="14"/>
  </w:num>
  <w:num w:numId="21">
    <w:abstractNumId w:val="27"/>
  </w:num>
  <w:num w:numId="22">
    <w:abstractNumId w:val="16"/>
  </w:num>
  <w:num w:numId="23">
    <w:abstractNumId w:val="15"/>
  </w:num>
  <w:num w:numId="24">
    <w:abstractNumId w:val="18"/>
  </w:num>
  <w:num w:numId="25">
    <w:abstractNumId w:val="25"/>
  </w:num>
  <w:num w:numId="26">
    <w:abstractNumId w:val="20"/>
  </w:num>
  <w:num w:numId="27">
    <w:abstractNumId w:val="26"/>
  </w:num>
  <w:num w:numId="28">
    <w:abstractNumId w:val="28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MzAwsDA0NTGzMDBS0lEKTi0uzszPAykwqgUALpeo8SwAAAA="/>
  </w:docVars>
  <w:rsids>
    <w:rsidRoot w:val="00D54B43"/>
    <w:rsid w:val="000015E3"/>
    <w:rsid w:val="00014390"/>
    <w:rsid w:val="00026EA3"/>
    <w:rsid w:val="00051310"/>
    <w:rsid w:val="00051659"/>
    <w:rsid w:val="00061ED9"/>
    <w:rsid w:val="00067661"/>
    <w:rsid w:val="00076CAE"/>
    <w:rsid w:val="000A05C4"/>
    <w:rsid w:val="000B069C"/>
    <w:rsid w:val="000B3B0E"/>
    <w:rsid w:val="000B4796"/>
    <w:rsid w:val="000B601C"/>
    <w:rsid w:val="000B6125"/>
    <w:rsid w:val="000F00A2"/>
    <w:rsid w:val="000F47DF"/>
    <w:rsid w:val="001022A6"/>
    <w:rsid w:val="00104705"/>
    <w:rsid w:val="0010480B"/>
    <w:rsid w:val="00104E5D"/>
    <w:rsid w:val="001064B0"/>
    <w:rsid w:val="00106F2C"/>
    <w:rsid w:val="00115677"/>
    <w:rsid w:val="00120E79"/>
    <w:rsid w:val="00127D2E"/>
    <w:rsid w:val="00136244"/>
    <w:rsid w:val="00150FAA"/>
    <w:rsid w:val="001640FF"/>
    <w:rsid w:val="001643A6"/>
    <w:rsid w:val="00171C43"/>
    <w:rsid w:val="00185279"/>
    <w:rsid w:val="001A430B"/>
    <w:rsid w:val="001B4F9F"/>
    <w:rsid w:val="001D6FB7"/>
    <w:rsid w:val="001E3D16"/>
    <w:rsid w:val="001F47A8"/>
    <w:rsid w:val="001F7AF7"/>
    <w:rsid w:val="0021509E"/>
    <w:rsid w:val="002208FF"/>
    <w:rsid w:val="00227096"/>
    <w:rsid w:val="0022730F"/>
    <w:rsid w:val="00227B24"/>
    <w:rsid w:val="00231FBF"/>
    <w:rsid w:val="00241C59"/>
    <w:rsid w:val="00254DC8"/>
    <w:rsid w:val="00261A64"/>
    <w:rsid w:val="002677CA"/>
    <w:rsid w:val="00280AF5"/>
    <w:rsid w:val="00285169"/>
    <w:rsid w:val="00286580"/>
    <w:rsid w:val="00291835"/>
    <w:rsid w:val="002952BB"/>
    <w:rsid w:val="002A40A4"/>
    <w:rsid w:val="002A70DA"/>
    <w:rsid w:val="002A77C6"/>
    <w:rsid w:val="002B3A9C"/>
    <w:rsid w:val="002D268D"/>
    <w:rsid w:val="002D4DE5"/>
    <w:rsid w:val="002E4B75"/>
    <w:rsid w:val="002E5BB0"/>
    <w:rsid w:val="002F104B"/>
    <w:rsid w:val="002F34A3"/>
    <w:rsid w:val="002F7282"/>
    <w:rsid w:val="002F79B6"/>
    <w:rsid w:val="0032789A"/>
    <w:rsid w:val="00336C1B"/>
    <w:rsid w:val="00344B40"/>
    <w:rsid w:val="003510BC"/>
    <w:rsid w:val="003540BE"/>
    <w:rsid w:val="003550ED"/>
    <w:rsid w:val="0036568C"/>
    <w:rsid w:val="0037174E"/>
    <w:rsid w:val="00373B30"/>
    <w:rsid w:val="003A4461"/>
    <w:rsid w:val="003A457D"/>
    <w:rsid w:val="003B0B61"/>
    <w:rsid w:val="003C0FCA"/>
    <w:rsid w:val="003C312D"/>
    <w:rsid w:val="003F6709"/>
    <w:rsid w:val="00403321"/>
    <w:rsid w:val="004071FE"/>
    <w:rsid w:val="00410985"/>
    <w:rsid w:val="0042199F"/>
    <w:rsid w:val="00442D31"/>
    <w:rsid w:val="0045150C"/>
    <w:rsid w:val="0045481B"/>
    <w:rsid w:val="0047526D"/>
    <w:rsid w:val="004A6A61"/>
    <w:rsid w:val="004D2C73"/>
    <w:rsid w:val="004E0D5D"/>
    <w:rsid w:val="004F00D1"/>
    <w:rsid w:val="004F2D3C"/>
    <w:rsid w:val="00504A8B"/>
    <w:rsid w:val="00507E72"/>
    <w:rsid w:val="00510BD4"/>
    <w:rsid w:val="00512FD6"/>
    <w:rsid w:val="00522122"/>
    <w:rsid w:val="005241C8"/>
    <w:rsid w:val="00560E85"/>
    <w:rsid w:val="005621EF"/>
    <w:rsid w:val="005654D9"/>
    <w:rsid w:val="00576B27"/>
    <w:rsid w:val="00583691"/>
    <w:rsid w:val="005942CD"/>
    <w:rsid w:val="005A5A12"/>
    <w:rsid w:val="005A651C"/>
    <w:rsid w:val="005B5187"/>
    <w:rsid w:val="005B6B64"/>
    <w:rsid w:val="005C2A32"/>
    <w:rsid w:val="005C7F94"/>
    <w:rsid w:val="005D0B67"/>
    <w:rsid w:val="005D0CD6"/>
    <w:rsid w:val="005E4704"/>
    <w:rsid w:val="005E5C08"/>
    <w:rsid w:val="005F7128"/>
    <w:rsid w:val="006163A9"/>
    <w:rsid w:val="00616BE4"/>
    <w:rsid w:val="00640FAC"/>
    <w:rsid w:val="006435D7"/>
    <w:rsid w:val="00644F29"/>
    <w:rsid w:val="00686695"/>
    <w:rsid w:val="00690A9F"/>
    <w:rsid w:val="006928BE"/>
    <w:rsid w:val="006A4D55"/>
    <w:rsid w:val="006B1468"/>
    <w:rsid w:val="006B67EE"/>
    <w:rsid w:val="006C36FE"/>
    <w:rsid w:val="006C665C"/>
    <w:rsid w:val="006C7E08"/>
    <w:rsid w:val="006D2362"/>
    <w:rsid w:val="006D44BC"/>
    <w:rsid w:val="006D7A27"/>
    <w:rsid w:val="006E2FCD"/>
    <w:rsid w:val="006E525D"/>
    <w:rsid w:val="006F2796"/>
    <w:rsid w:val="007021BE"/>
    <w:rsid w:val="0070575F"/>
    <w:rsid w:val="00707635"/>
    <w:rsid w:val="00747600"/>
    <w:rsid w:val="007502DB"/>
    <w:rsid w:val="00766374"/>
    <w:rsid w:val="007723C0"/>
    <w:rsid w:val="0077543A"/>
    <w:rsid w:val="00776D59"/>
    <w:rsid w:val="00777044"/>
    <w:rsid w:val="007833C5"/>
    <w:rsid w:val="00787615"/>
    <w:rsid w:val="0079648E"/>
    <w:rsid w:val="007977D2"/>
    <w:rsid w:val="007A324A"/>
    <w:rsid w:val="007C06BC"/>
    <w:rsid w:val="007C6420"/>
    <w:rsid w:val="007C7FB9"/>
    <w:rsid w:val="007E323C"/>
    <w:rsid w:val="007E73AA"/>
    <w:rsid w:val="007E7D95"/>
    <w:rsid w:val="007F1C5F"/>
    <w:rsid w:val="007F335E"/>
    <w:rsid w:val="00816A25"/>
    <w:rsid w:val="00820B8C"/>
    <w:rsid w:val="0082740A"/>
    <w:rsid w:val="00835AB4"/>
    <w:rsid w:val="00843321"/>
    <w:rsid w:val="00847FB1"/>
    <w:rsid w:val="008849EB"/>
    <w:rsid w:val="00884C7F"/>
    <w:rsid w:val="00896B4B"/>
    <w:rsid w:val="008A1B89"/>
    <w:rsid w:val="008C1821"/>
    <w:rsid w:val="008D25BE"/>
    <w:rsid w:val="008D74D8"/>
    <w:rsid w:val="008E227D"/>
    <w:rsid w:val="00917465"/>
    <w:rsid w:val="00934E87"/>
    <w:rsid w:val="00943333"/>
    <w:rsid w:val="00952C7D"/>
    <w:rsid w:val="00957250"/>
    <w:rsid w:val="00962C1E"/>
    <w:rsid w:val="009700F8"/>
    <w:rsid w:val="00970A3D"/>
    <w:rsid w:val="00973F6E"/>
    <w:rsid w:val="00975E24"/>
    <w:rsid w:val="009806C4"/>
    <w:rsid w:val="00993BFB"/>
    <w:rsid w:val="0099572D"/>
    <w:rsid w:val="009B1F69"/>
    <w:rsid w:val="009C0168"/>
    <w:rsid w:val="009C50DE"/>
    <w:rsid w:val="009E2F20"/>
    <w:rsid w:val="009E490F"/>
    <w:rsid w:val="009E63CF"/>
    <w:rsid w:val="009F6942"/>
    <w:rsid w:val="00A13011"/>
    <w:rsid w:val="00A16E9C"/>
    <w:rsid w:val="00A3200C"/>
    <w:rsid w:val="00A417BB"/>
    <w:rsid w:val="00A46914"/>
    <w:rsid w:val="00A52C15"/>
    <w:rsid w:val="00A61E7B"/>
    <w:rsid w:val="00A708CE"/>
    <w:rsid w:val="00A84E5D"/>
    <w:rsid w:val="00A87495"/>
    <w:rsid w:val="00A96D66"/>
    <w:rsid w:val="00AA2090"/>
    <w:rsid w:val="00AB28F1"/>
    <w:rsid w:val="00AB3235"/>
    <w:rsid w:val="00AB3A2A"/>
    <w:rsid w:val="00AC14FB"/>
    <w:rsid w:val="00AF13B0"/>
    <w:rsid w:val="00AF37AA"/>
    <w:rsid w:val="00B014DB"/>
    <w:rsid w:val="00B01BC3"/>
    <w:rsid w:val="00B1215D"/>
    <w:rsid w:val="00B13FB4"/>
    <w:rsid w:val="00B32134"/>
    <w:rsid w:val="00B47629"/>
    <w:rsid w:val="00B5387A"/>
    <w:rsid w:val="00B559AA"/>
    <w:rsid w:val="00B60263"/>
    <w:rsid w:val="00B66C84"/>
    <w:rsid w:val="00B7261C"/>
    <w:rsid w:val="00B82C4B"/>
    <w:rsid w:val="00BB5880"/>
    <w:rsid w:val="00BC0CED"/>
    <w:rsid w:val="00BE1683"/>
    <w:rsid w:val="00BE209D"/>
    <w:rsid w:val="00BE2A4B"/>
    <w:rsid w:val="00BE7345"/>
    <w:rsid w:val="00BF0211"/>
    <w:rsid w:val="00BF1377"/>
    <w:rsid w:val="00C263BF"/>
    <w:rsid w:val="00C42D03"/>
    <w:rsid w:val="00C50707"/>
    <w:rsid w:val="00C63523"/>
    <w:rsid w:val="00C63A27"/>
    <w:rsid w:val="00C74C0C"/>
    <w:rsid w:val="00C77134"/>
    <w:rsid w:val="00C83B5E"/>
    <w:rsid w:val="00CA4E5A"/>
    <w:rsid w:val="00CA7314"/>
    <w:rsid w:val="00CC409C"/>
    <w:rsid w:val="00CC6489"/>
    <w:rsid w:val="00CE1F0A"/>
    <w:rsid w:val="00CE382D"/>
    <w:rsid w:val="00CF1914"/>
    <w:rsid w:val="00CF4274"/>
    <w:rsid w:val="00D26FA9"/>
    <w:rsid w:val="00D40738"/>
    <w:rsid w:val="00D5424A"/>
    <w:rsid w:val="00D54B43"/>
    <w:rsid w:val="00D60C40"/>
    <w:rsid w:val="00D633C1"/>
    <w:rsid w:val="00D64150"/>
    <w:rsid w:val="00D644FE"/>
    <w:rsid w:val="00D93D87"/>
    <w:rsid w:val="00DB4AE8"/>
    <w:rsid w:val="00DB7891"/>
    <w:rsid w:val="00DC0DD3"/>
    <w:rsid w:val="00DD0AA3"/>
    <w:rsid w:val="00DD2DC8"/>
    <w:rsid w:val="00DE122F"/>
    <w:rsid w:val="00E04E8C"/>
    <w:rsid w:val="00E06718"/>
    <w:rsid w:val="00E14352"/>
    <w:rsid w:val="00E16437"/>
    <w:rsid w:val="00E409A9"/>
    <w:rsid w:val="00E44C8B"/>
    <w:rsid w:val="00E606AA"/>
    <w:rsid w:val="00E62CBD"/>
    <w:rsid w:val="00E63F84"/>
    <w:rsid w:val="00E70A43"/>
    <w:rsid w:val="00E72631"/>
    <w:rsid w:val="00E73B6E"/>
    <w:rsid w:val="00E821B8"/>
    <w:rsid w:val="00E879FF"/>
    <w:rsid w:val="00E93823"/>
    <w:rsid w:val="00EA2F12"/>
    <w:rsid w:val="00EB093D"/>
    <w:rsid w:val="00EB39FF"/>
    <w:rsid w:val="00ED71C0"/>
    <w:rsid w:val="00EE6C6B"/>
    <w:rsid w:val="00F002D1"/>
    <w:rsid w:val="00F116BB"/>
    <w:rsid w:val="00F162B3"/>
    <w:rsid w:val="00F24733"/>
    <w:rsid w:val="00F306C6"/>
    <w:rsid w:val="00F30ABF"/>
    <w:rsid w:val="00F3366D"/>
    <w:rsid w:val="00F42551"/>
    <w:rsid w:val="00F45EEB"/>
    <w:rsid w:val="00F64146"/>
    <w:rsid w:val="00F67A25"/>
    <w:rsid w:val="00F76C4C"/>
    <w:rsid w:val="00F77505"/>
    <w:rsid w:val="00F94FE6"/>
    <w:rsid w:val="00F96B0F"/>
    <w:rsid w:val="00FA4113"/>
    <w:rsid w:val="00FB4DC2"/>
    <w:rsid w:val="00FB4F3C"/>
    <w:rsid w:val="00FB6722"/>
    <w:rsid w:val="00FC36DB"/>
    <w:rsid w:val="00FC4831"/>
    <w:rsid w:val="00FC563F"/>
    <w:rsid w:val="00FD355F"/>
    <w:rsid w:val="00FD39EC"/>
    <w:rsid w:val="00FE0423"/>
    <w:rsid w:val="00FF06D9"/>
    <w:rsid w:val="00FF4CF5"/>
    <w:rsid w:val="00FF5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2C4F782"/>
  <w15:docId w15:val="{A93F2AA3-AF4C-40E7-8F68-9DFE1D070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104E5D"/>
    <w:rPr>
      <w:color w:val="0000FF" w:themeColor="hyperlink"/>
      <w:u w:val="single"/>
    </w:rPr>
  </w:style>
  <w:style w:type="character" w:customStyle="1" w:styleId="5yl5">
    <w:name w:val="_5yl5"/>
    <w:basedOn w:val="Domylnaczcionkaakapitu"/>
    <w:rsid w:val="00136244"/>
  </w:style>
  <w:style w:type="paragraph" w:styleId="Akapitzlist">
    <w:name w:val="List Paragraph"/>
    <w:basedOn w:val="Normalny"/>
    <w:uiPriority w:val="34"/>
    <w:qFormat/>
    <w:rsid w:val="00DB7891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2E4B75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F64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5E47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E4704"/>
  </w:style>
  <w:style w:type="paragraph" w:styleId="Stopka">
    <w:name w:val="footer"/>
    <w:basedOn w:val="Normalny"/>
    <w:link w:val="StopkaZnak"/>
    <w:uiPriority w:val="99"/>
    <w:unhideWhenUsed/>
    <w:rsid w:val="005E47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E4704"/>
  </w:style>
  <w:style w:type="character" w:styleId="Odwoaniedokomentarza">
    <w:name w:val="annotation reference"/>
    <w:basedOn w:val="Domylnaczcionkaakapitu"/>
    <w:uiPriority w:val="99"/>
    <w:semiHidden/>
    <w:unhideWhenUsed/>
    <w:rsid w:val="00F7750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7750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7750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7750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7750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775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77505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link w:val="NormalnyWebZnak"/>
    <w:uiPriority w:val="99"/>
    <w:rsid w:val="00CE382D"/>
    <w:pPr>
      <w:spacing w:after="0" w:line="240" w:lineRule="auto"/>
    </w:pPr>
    <w:rPr>
      <w:rFonts w:ascii="Verdana" w:eastAsia="Times New Roman" w:hAnsi="Verdana" w:cs="Times New Roman"/>
      <w:color w:val="0E335A"/>
      <w:sz w:val="11"/>
      <w:szCs w:val="11"/>
      <w:lang w:eastAsia="pl-PL"/>
    </w:rPr>
  </w:style>
  <w:style w:type="character" w:customStyle="1" w:styleId="NormalnyWebZnak">
    <w:name w:val="Normalny (Web) Znak"/>
    <w:basedOn w:val="Domylnaczcionkaakapitu"/>
    <w:link w:val="NormalnyWeb"/>
    <w:uiPriority w:val="99"/>
    <w:rsid w:val="00CE382D"/>
    <w:rPr>
      <w:rFonts w:ascii="Verdana" w:eastAsia="Times New Roman" w:hAnsi="Verdana" w:cs="Times New Roman"/>
      <w:color w:val="0E335A"/>
      <w:sz w:val="11"/>
      <w:szCs w:val="11"/>
      <w:lang w:eastAsia="pl-PL"/>
    </w:rPr>
  </w:style>
  <w:style w:type="character" w:customStyle="1" w:styleId="fontstyle01">
    <w:name w:val="fontstyle01"/>
    <w:basedOn w:val="Domylnaczcionkaakapitu"/>
    <w:rsid w:val="00CE382D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3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56191A-DBAD-49D1-B72F-86BF6B57C6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6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Walkowiak</dc:creator>
  <cp:lastModifiedBy>Krzysztof Walkowiak</cp:lastModifiedBy>
  <cp:revision>5</cp:revision>
  <dcterms:created xsi:type="dcterms:W3CDTF">2024-02-09T11:42:00Z</dcterms:created>
  <dcterms:modified xsi:type="dcterms:W3CDTF">2024-02-13T05:26:00Z</dcterms:modified>
</cp:coreProperties>
</file>